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8F2F78" w14:textId="77777777" w:rsidR="00703B29" w:rsidRPr="008D4624" w:rsidRDefault="00703B29" w:rsidP="00CD5F2A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681CF039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938AE8C" w14:textId="5945442C" w:rsidR="002258C5" w:rsidRPr="00703B29" w:rsidRDefault="00BD65D2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RB1*</w:t>
      </w:r>
      <w:r w:rsidR="00B34221">
        <w:rPr>
          <w:rFonts w:cs="Arial"/>
          <w:sz w:val="20"/>
        </w:rPr>
        <w:t>13</w:t>
      </w:r>
      <w:r w:rsidR="009A5953">
        <w:rPr>
          <w:rFonts w:cs="Arial"/>
          <w:sz w:val="20"/>
        </w:rPr>
        <w:t xml:space="preserve"> </w:t>
      </w:r>
      <w:r w:rsidR="00703B29" w:rsidRPr="00703B29">
        <w:rPr>
          <w:rFonts w:cs="Arial"/>
          <w:sz w:val="20"/>
        </w:rPr>
        <w:t>(</w:t>
      </w:r>
      <w:r w:rsidR="00BD3F10">
        <w:rPr>
          <w:rFonts w:cs="Arial"/>
          <w:sz w:val="20"/>
        </w:rPr>
        <w:t>101.116</w:t>
      </w:r>
      <w:r w:rsidR="00310290">
        <w:rPr>
          <w:rFonts w:cs="Arial"/>
          <w:sz w:val="20"/>
        </w:rPr>
        <w:t>-24/0</w:t>
      </w:r>
      <w:r>
        <w:rPr>
          <w:rFonts w:cs="Arial"/>
          <w:sz w:val="20"/>
        </w:rPr>
        <w:t>3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03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>
        <w:rPr>
          <w:rFonts w:cs="Arial"/>
          <w:sz w:val="20"/>
        </w:rPr>
        <w:t xml:space="preserve"> </w:t>
      </w:r>
      <w:r w:rsidR="00AA17AA">
        <w:rPr>
          <w:rFonts w:cs="Arial"/>
          <w:sz w:val="20"/>
        </w:rPr>
        <w:t>0L5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E45C17">
        <w:rPr>
          <w:rFonts w:cs="Arial"/>
          <w:sz w:val="20"/>
        </w:rPr>
        <w:t>2</w:t>
      </w:r>
      <w:r w:rsidR="00AA17AA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936026">
        <w:rPr>
          <w:rFonts w:cs="Arial"/>
          <w:sz w:val="20"/>
        </w:rPr>
        <w:t>0</w:t>
      </w:r>
      <w:r w:rsidR="00AA0D25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01</w:t>
      </w:r>
    </w:p>
    <w:p w14:paraId="4E8D03A8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2D212DC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3B0001">
          <w:headerReference w:type="even" r:id="rId8"/>
          <w:headerReference w:type="default" r:id="rId9"/>
          <w:footerReference w:type="default" r:id="rId10"/>
          <w:pgSz w:w="11907" w:h="16840" w:code="9"/>
          <w:pgMar w:top="754" w:right="708" w:bottom="1701" w:left="1134" w:header="709" w:footer="720" w:gutter="0"/>
          <w:cols w:space="720"/>
          <w:docGrid w:linePitch="360"/>
        </w:sectPr>
      </w:pPr>
    </w:p>
    <w:p w14:paraId="202A38B2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0ECDD60A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0998FB27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4CE7BF83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AAF534" w14:textId="77777777" w:rsidR="00BD04A7" w:rsidRPr="001C202F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Test 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68DCC51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8E42627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3988121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C9EBC76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30B0BCE1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3B0001">
          <w:type w:val="continuous"/>
          <w:pgSz w:w="11907" w:h="16840" w:code="9"/>
          <w:pgMar w:top="755" w:right="708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074ADE8E" w14:textId="77777777" w:rsidR="003B0001" w:rsidRPr="00E44F7D" w:rsidRDefault="003B0001" w:rsidP="003B0001">
      <w:pPr>
        <w:pStyle w:val="Title"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5E48A6C1" w14:textId="77777777" w:rsidR="003B0001" w:rsidRDefault="003B0001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4322AA8" w14:textId="77777777" w:rsidR="003B0001" w:rsidRDefault="003B0001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39B4221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42D2CCD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644B052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41CADB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3B0001">
          <w:type w:val="continuous"/>
          <w:pgSz w:w="11907" w:h="16840" w:code="9"/>
          <w:pgMar w:top="755" w:right="708" w:bottom="1701" w:left="1134" w:header="709" w:footer="720" w:gutter="0"/>
          <w:pgNumType w:start="1"/>
          <w:cols w:space="720"/>
          <w:docGrid w:linePitch="360"/>
        </w:sectPr>
      </w:pPr>
    </w:p>
    <w:p w14:paraId="5B40CEB2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046699D" w14:textId="77777777" w:rsidR="00A16CFB" w:rsidRDefault="00C64D48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C64D48">
        <w:rPr>
          <w:noProof/>
          <w:lang w:val="sv-SE" w:eastAsia="sv-SE"/>
        </w:rPr>
        <w:drawing>
          <wp:inline distT="0" distB="0" distL="0" distR="0" wp14:anchorId="1B74A2E7" wp14:editId="649A3522">
            <wp:extent cx="6391275" cy="1091776"/>
            <wp:effectExtent l="0" t="0" r="0" b="0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1091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E9BE8" w14:textId="77777777" w:rsidR="00A16CFB" w:rsidRDefault="00A16CFB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A16CFB" w:rsidSect="003B0001">
          <w:headerReference w:type="even" r:id="rId12"/>
          <w:pgSz w:w="11907" w:h="16840" w:code="9"/>
          <w:pgMar w:top="1701" w:right="708" w:bottom="1701" w:left="1134" w:header="720" w:footer="720" w:gutter="0"/>
          <w:cols w:space="720"/>
          <w:docGrid w:linePitch="360"/>
        </w:sectPr>
      </w:pPr>
    </w:p>
    <w:p w14:paraId="4ABFCE06" w14:textId="77777777" w:rsidR="00207F63" w:rsidRDefault="00207F6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4FA59B" w14:textId="77777777" w:rsidR="00207F63" w:rsidRDefault="00C64D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C64D48">
        <w:rPr>
          <w:noProof/>
          <w:lang w:val="sv-SE" w:eastAsia="sv-SE"/>
        </w:rPr>
        <w:drawing>
          <wp:inline distT="0" distB="0" distL="0" distR="0" wp14:anchorId="0AF5428E" wp14:editId="7E06F5F5">
            <wp:extent cx="6391275" cy="1091776"/>
            <wp:effectExtent l="0" t="0" r="0" b="0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1091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90F496" w14:textId="77777777" w:rsidR="00C64D48" w:rsidRDefault="00C64D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904110F" w14:textId="77777777" w:rsidR="00C64D48" w:rsidRDefault="00C64D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C64D48">
        <w:rPr>
          <w:noProof/>
          <w:lang w:val="sv-SE" w:eastAsia="sv-SE"/>
        </w:rPr>
        <w:drawing>
          <wp:inline distT="0" distB="0" distL="0" distR="0" wp14:anchorId="6C16B6EE" wp14:editId="642CFABD">
            <wp:extent cx="2943225" cy="1079716"/>
            <wp:effectExtent l="0" t="0" r="0" b="6350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886" cy="111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F3BF3" w14:textId="77777777" w:rsidR="00C64D48" w:rsidRDefault="00C64D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F7BA867" w14:textId="77777777" w:rsidR="009131E7" w:rsidRDefault="005E2AED" w:rsidP="00577845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5E2AED">
        <w:rPr>
          <w:rFonts w:ascii="Arial" w:hAnsi="Arial" w:cs="Arial"/>
          <w:spacing w:val="-2"/>
          <w:sz w:val="16"/>
          <w:szCs w:val="16"/>
          <w:u w:val="single"/>
        </w:rPr>
        <w:t>Abbreviations:</w:t>
      </w:r>
    </w:p>
    <w:p w14:paraId="35F84A11" w14:textId="77777777" w:rsidR="005E2AED" w:rsidRPr="005E2AED" w:rsidRDefault="005E2AED" w:rsidP="00577845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113E2F11" w14:textId="77777777" w:rsidR="003C60D3" w:rsidRPr="003B0001" w:rsidRDefault="006479D6" w:rsidP="00577845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19A05E31" w14:textId="77777777" w:rsidR="006479D6" w:rsidRPr="0033413D" w:rsidRDefault="00607B65" w:rsidP="00577845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AmpS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84A4E6D" w14:textId="77777777" w:rsidR="006479D6" w:rsidRPr="0033413D" w:rsidRDefault="006479D6" w:rsidP="00577845">
      <w:pPr>
        <w:pStyle w:val="Title"/>
        <w:jc w:val="both"/>
        <w:rPr>
          <w:i/>
          <w:sz w:val="18"/>
          <w:szCs w:val="18"/>
        </w:rPr>
        <w:sectPr w:rsidR="006479D6" w:rsidRPr="0033413D" w:rsidSect="003B0001">
          <w:type w:val="continuous"/>
          <w:pgSz w:w="11907" w:h="16840" w:code="9"/>
          <w:pgMar w:top="1815" w:right="708" w:bottom="1701" w:left="1134" w:header="709" w:footer="720" w:gutter="0"/>
          <w:pgNumType w:start="1"/>
          <w:cols w:space="720"/>
          <w:docGrid w:linePitch="360"/>
        </w:sectPr>
      </w:pPr>
    </w:p>
    <w:p w14:paraId="15AF7029" w14:textId="77777777" w:rsidR="002B4505" w:rsidRDefault="002B4505" w:rsidP="00577845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066E9017" w14:textId="77777777" w:rsidR="002B4505" w:rsidRDefault="002B4505">
      <w:pPr>
        <w:rPr>
          <w:rFonts w:ascii="Arial" w:hAnsi="Arial" w:cs="Arial"/>
          <w:spacing w:val="-2"/>
          <w:sz w:val="18"/>
          <w:szCs w:val="18"/>
        </w:rPr>
      </w:pPr>
    </w:p>
    <w:p w14:paraId="5A9A88DD" w14:textId="77777777" w:rsidR="002B4505" w:rsidRPr="002B4505" w:rsidRDefault="002B4505" w:rsidP="002B4505">
      <w:pPr>
        <w:rPr>
          <w:rFonts w:ascii="Arial" w:hAnsi="Arial" w:cs="Arial"/>
          <w:spacing w:val="-2"/>
          <w:sz w:val="18"/>
          <w:szCs w:val="18"/>
        </w:rPr>
        <w:sectPr w:rsidR="002B4505" w:rsidRPr="002B4505" w:rsidSect="002B4505">
          <w:type w:val="continuous"/>
          <w:pgSz w:w="11907" w:h="16840" w:code="9"/>
          <w:pgMar w:top="1815" w:right="708" w:bottom="1701" w:left="1134" w:header="709" w:footer="720" w:gutter="0"/>
          <w:pgNumType w:start="1"/>
          <w:cols w:num="3" w:space="141"/>
          <w:docGrid w:linePitch="360"/>
        </w:sectPr>
      </w:pPr>
    </w:p>
    <w:p w14:paraId="75815D33" w14:textId="77777777" w:rsidR="002B4505" w:rsidRDefault="002B4505" w:rsidP="002B4505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EE16256" w14:textId="77777777" w:rsidR="002B4505" w:rsidRDefault="002B4505" w:rsidP="002B4505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27868457" w14:textId="77777777" w:rsidR="002B4505" w:rsidRDefault="002B4505" w:rsidP="002B4505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6E8FC443" w14:textId="77777777" w:rsidR="00F057C0" w:rsidRDefault="00F057C0" w:rsidP="002B4505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</w:p>
    <w:p w14:paraId="1C692332" w14:textId="77777777" w:rsidR="00874790" w:rsidRPr="00874790" w:rsidRDefault="00874790" w:rsidP="00874790">
      <w:pPr>
        <w:pStyle w:val="Caption"/>
        <w:ind w:left="0"/>
        <w:rPr>
          <w:rFonts w:cs="Arial"/>
          <w:sz w:val="18"/>
          <w:vertAlign w:val="superscript"/>
          <w:lang w:val="en-US"/>
        </w:rPr>
      </w:pPr>
      <w:r w:rsidRPr="00874790">
        <w:rPr>
          <w:rFonts w:cs="Arial"/>
          <w:sz w:val="18"/>
          <w:lang w:val="en-US"/>
        </w:rPr>
        <w:t>HLA-specific PCR products shorter than 125 base pairs have a lower intensity and are less sharp than longer PCR products.</w:t>
      </w:r>
    </w:p>
    <w:p w14:paraId="0877FB87" w14:textId="77777777" w:rsidR="00874790" w:rsidRPr="00874790" w:rsidRDefault="00874790" w:rsidP="00874790">
      <w:pPr>
        <w:pStyle w:val="Caption"/>
        <w:ind w:left="0"/>
        <w:rPr>
          <w:rFonts w:cs="Arial"/>
          <w:sz w:val="18"/>
        </w:rPr>
      </w:pPr>
      <w:bookmarkStart w:id="0" w:name="_Ref486502164"/>
      <w:r w:rsidRPr="00874790">
        <w:rPr>
          <w:rFonts w:cs="Arial"/>
          <w:sz w:val="18"/>
        </w:rPr>
        <w:t>Primer mixes</w:t>
      </w:r>
      <w:r w:rsidRPr="00874790">
        <w:rPr>
          <w:rFonts w:cs="Arial"/>
          <w:color w:val="FF0000"/>
          <w:sz w:val="18"/>
        </w:rPr>
        <w:t xml:space="preserve"> </w:t>
      </w:r>
      <w:r w:rsidRPr="00874790">
        <w:rPr>
          <w:rFonts w:cs="Arial"/>
          <w:sz w:val="18"/>
        </w:rPr>
        <w:t>20, 26 and 27 may have tendencies of unspecific amplifications.</w:t>
      </w:r>
      <w:bookmarkEnd w:id="0"/>
    </w:p>
    <w:p w14:paraId="7DF90CA8" w14:textId="77777777" w:rsidR="00874790" w:rsidRPr="00874790" w:rsidRDefault="00874790" w:rsidP="00874790">
      <w:pPr>
        <w:pStyle w:val="Caption"/>
        <w:ind w:left="-709" w:firstLine="709"/>
        <w:rPr>
          <w:rFonts w:cs="Arial"/>
          <w:sz w:val="18"/>
        </w:rPr>
      </w:pPr>
      <w:r w:rsidRPr="00874790">
        <w:rPr>
          <w:rFonts w:cs="Arial"/>
          <w:sz w:val="18"/>
        </w:rPr>
        <w:t>Primer mix 47 has a tendency to giving rise to primer oligomer formation.</w:t>
      </w:r>
    </w:p>
    <w:p w14:paraId="56678616" w14:textId="03437A81" w:rsidR="00874790" w:rsidRDefault="00874790" w:rsidP="00874790">
      <w:pPr>
        <w:pStyle w:val="Caption"/>
        <w:ind w:left="-709" w:firstLine="709"/>
        <w:rPr>
          <w:rFonts w:cs="Arial"/>
          <w:sz w:val="18"/>
        </w:rPr>
      </w:pPr>
      <w:r w:rsidRPr="00874790">
        <w:rPr>
          <w:rFonts w:cs="Arial"/>
          <w:sz w:val="18"/>
        </w:rPr>
        <w:t xml:space="preserve">Primer mix </w:t>
      </w:r>
      <w:r w:rsidRPr="00874790">
        <w:rPr>
          <w:rFonts w:cs="Arial"/>
          <w:color w:val="auto"/>
          <w:sz w:val="18"/>
        </w:rPr>
        <w:t>26 may faintly amplify DRB1*12:02 alleles</w:t>
      </w:r>
      <w:r w:rsidRPr="00874790">
        <w:rPr>
          <w:rFonts w:cs="Arial"/>
          <w:sz w:val="18"/>
        </w:rPr>
        <w:t>.</w:t>
      </w:r>
    </w:p>
    <w:p w14:paraId="4EBF553E" w14:textId="1D361614" w:rsidR="005C1D6B" w:rsidRPr="005C1D6B" w:rsidRDefault="005C1D6B" w:rsidP="005C1D6B">
      <w:pPr>
        <w:rPr>
          <w:lang w:val="en-GB" w:eastAsia="sv-SE"/>
        </w:rPr>
      </w:pPr>
      <w:r w:rsidRPr="00D11F2B">
        <w:rPr>
          <w:rFonts w:ascii="Arial" w:hAnsi="Arial" w:cs="Arial"/>
          <w:sz w:val="18"/>
          <w:szCs w:val="18"/>
          <w:lang w:val="en-GB" w:eastAsia="sv-SE"/>
        </w:rPr>
        <w:t>Primer mix 44 may give rise to a lower yield of HLA-specific PCR product than the other DRB1*13 primer mixes</w:t>
      </w:r>
      <w:r>
        <w:rPr>
          <w:rFonts w:ascii="Arial" w:hAnsi="Arial" w:cs="Arial"/>
          <w:sz w:val="18"/>
          <w:szCs w:val="18"/>
          <w:lang w:val="en-GB" w:eastAsia="sv-SE"/>
        </w:rPr>
        <w:t>.</w:t>
      </w:r>
    </w:p>
    <w:p w14:paraId="15AA1973" w14:textId="355ABECF" w:rsidR="002B4505" w:rsidRPr="00084B91" w:rsidRDefault="00874790" w:rsidP="00084B91">
      <w:pPr>
        <w:pStyle w:val="Caption"/>
        <w:ind w:left="0"/>
        <w:rPr>
          <w:rFonts w:cs="Arial"/>
          <w:sz w:val="18"/>
        </w:rPr>
        <w:sectPr w:rsidR="002B4505" w:rsidRPr="00084B91" w:rsidSect="002B4505">
          <w:type w:val="continuous"/>
          <w:pgSz w:w="11907" w:h="16840" w:code="9"/>
          <w:pgMar w:top="1815" w:right="708" w:bottom="1701" w:left="1134" w:header="709" w:footer="720" w:gutter="0"/>
          <w:pgNumType w:start="1"/>
          <w:cols w:space="141"/>
          <w:docGrid w:linePitch="360"/>
        </w:sectPr>
      </w:pPr>
      <w:r w:rsidRPr="00874790">
        <w:rPr>
          <w:rFonts w:cs="Arial"/>
          <w:sz w:val="18"/>
        </w:rPr>
        <w:t xml:space="preserve">Primer mix 58 contains a negative control, which will amplify </w:t>
      </w:r>
      <w:r w:rsidR="00DE41CD">
        <w:rPr>
          <w:rFonts w:cs="Arial"/>
          <w:sz w:val="18"/>
        </w:rPr>
        <w:t>a majority</w:t>
      </w:r>
      <w:r w:rsidRPr="00874790">
        <w:rPr>
          <w:rFonts w:cs="Arial"/>
          <w:sz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</w:t>
      </w:r>
      <w:r w:rsidR="004A1099">
        <w:rPr>
          <w:rFonts w:cs="Arial"/>
          <w:sz w:val="18"/>
        </w:rPr>
        <w:t>is</w:t>
      </w:r>
      <w:r w:rsidR="00DE41CD">
        <w:rPr>
          <w:rFonts w:cs="Arial"/>
          <w:sz w:val="18"/>
        </w:rPr>
        <w:t xml:space="preserve"> 200 </w:t>
      </w:r>
      <w:r w:rsidRPr="00874790">
        <w:rPr>
          <w:rFonts w:cs="Arial"/>
          <w:sz w:val="18"/>
        </w:rPr>
        <w:t>base pair.</w:t>
      </w:r>
    </w:p>
    <w:p w14:paraId="399F0B26" w14:textId="575139D6" w:rsidR="006479D6" w:rsidRDefault="006479D6" w:rsidP="006201FF">
      <w:pPr>
        <w:rPr>
          <w:rFonts w:ascii="Arial" w:hAnsi="Arial" w:cs="Arial"/>
          <w:spacing w:val="-2"/>
          <w:sz w:val="18"/>
          <w:szCs w:val="18"/>
        </w:rPr>
        <w:sectPr w:rsidR="006479D6" w:rsidSect="002B4505">
          <w:type w:val="continuous"/>
          <w:pgSz w:w="11907" w:h="16840" w:code="9"/>
          <w:pgMar w:top="1815" w:right="708" w:bottom="1701" w:left="1134" w:header="709" w:footer="720" w:gutter="0"/>
          <w:pgNumType w:start="1"/>
          <w:cols w:num="3" w:space="141"/>
          <w:docGrid w:linePitch="360"/>
        </w:sectPr>
      </w:pPr>
    </w:p>
    <w:p w14:paraId="6E9AEB86" w14:textId="69A93E09" w:rsidR="00B516A8" w:rsidRDefault="00D41FD9" w:rsidP="00AC38E9">
      <w:pPr>
        <w:pStyle w:val="Footer"/>
        <w:tabs>
          <w:tab w:val="clear" w:pos="4153"/>
          <w:tab w:val="clear" w:pos="8306"/>
        </w:tabs>
        <w:ind w:left="-567" w:right="-737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41FD9">
        <w:rPr>
          <w:noProof/>
          <w:lang w:val="sv-SE" w:eastAsia="sv-SE"/>
        </w:rPr>
        <w:lastRenderedPageBreak/>
        <w:drawing>
          <wp:anchor distT="0" distB="0" distL="114300" distR="114300" simplePos="0" relativeHeight="251658240" behindDoc="0" locked="0" layoutInCell="1" allowOverlap="1" wp14:anchorId="1E508C68" wp14:editId="7675CE4F">
            <wp:simplePos x="0" y="0"/>
            <wp:positionH relativeFrom="column">
              <wp:posOffset>-363245</wp:posOffset>
            </wp:positionH>
            <wp:positionV relativeFrom="paragraph">
              <wp:posOffset>3404</wp:posOffset>
            </wp:positionV>
            <wp:extent cx="8532000" cy="5374800"/>
            <wp:effectExtent l="0" t="0" r="254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16A8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484A54B6" w14:textId="0A135EB2" w:rsidR="00B516A8" w:rsidRDefault="00B516A8" w:rsidP="00E748B4">
      <w:pPr>
        <w:pStyle w:val="Footer"/>
        <w:tabs>
          <w:tab w:val="clear" w:pos="4153"/>
          <w:tab w:val="clear" w:pos="8306"/>
        </w:tabs>
        <w:ind w:left="-567" w:right="-737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>
        <w:rPr>
          <w:rFonts w:ascii="Arial" w:hAnsi="Arial" w:cs="Arial"/>
          <w:b/>
          <w:sz w:val="18"/>
          <w:szCs w:val="18"/>
          <w:vertAlign w:val="superscript"/>
        </w:rPr>
        <w:lastRenderedPageBreak/>
        <w:br w:type="page"/>
      </w:r>
      <w:r w:rsidR="00AC38E9" w:rsidRPr="00AC38E9">
        <w:rPr>
          <w:noProof/>
        </w:rPr>
        <w:drawing>
          <wp:anchor distT="0" distB="0" distL="114300" distR="114300" simplePos="0" relativeHeight="251675648" behindDoc="0" locked="0" layoutInCell="1" allowOverlap="1" wp14:anchorId="61733A77" wp14:editId="3ED49990">
            <wp:simplePos x="0" y="0"/>
            <wp:positionH relativeFrom="column">
              <wp:posOffset>-363245</wp:posOffset>
            </wp:positionH>
            <wp:positionV relativeFrom="paragraph">
              <wp:posOffset>3404</wp:posOffset>
            </wp:positionV>
            <wp:extent cx="8650800" cy="5310000"/>
            <wp:effectExtent l="0" t="0" r="0" b="508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0800" cy="53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A0ACA5" w14:textId="35F8BA0C" w:rsidR="00B516A8" w:rsidRDefault="00FA5D16" w:rsidP="00E748B4">
      <w:pPr>
        <w:pStyle w:val="Footer"/>
        <w:tabs>
          <w:tab w:val="clear" w:pos="4153"/>
          <w:tab w:val="clear" w:pos="8306"/>
        </w:tabs>
        <w:ind w:left="-567" w:right="-737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FA5D16"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7A7CB634" wp14:editId="4DD95B81">
            <wp:simplePos x="0" y="0"/>
            <wp:positionH relativeFrom="column">
              <wp:posOffset>-355600</wp:posOffset>
            </wp:positionH>
            <wp:positionV relativeFrom="page">
              <wp:posOffset>1043940</wp:posOffset>
            </wp:positionV>
            <wp:extent cx="8496000" cy="5472000"/>
            <wp:effectExtent l="0" t="0" r="635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6000" cy="54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16A8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3D0C30AD" w14:textId="6340133A" w:rsidR="00B516A8" w:rsidRDefault="00F12441" w:rsidP="00B516A8">
      <w:pPr>
        <w:pStyle w:val="Footer"/>
        <w:tabs>
          <w:tab w:val="clear" w:pos="4153"/>
          <w:tab w:val="clear" w:pos="8306"/>
        </w:tabs>
        <w:ind w:left="-567" w:right="-737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F12441">
        <w:rPr>
          <w:noProof/>
          <w:lang w:val="sv-SE" w:eastAsia="sv-SE"/>
        </w:rPr>
        <w:lastRenderedPageBreak/>
        <w:drawing>
          <wp:anchor distT="0" distB="0" distL="114300" distR="114300" simplePos="0" relativeHeight="251661312" behindDoc="0" locked="0" layoutInCell="1" allowOverlap="1" wp14:anchorId="5AB0BDB7" wp14:editId="5BA36DC2">
            <wp:simplePos x="0" y="0"/>
            <wp:positionH relativeFrom="column">
              <wp:posOffset>-363245</wp:posOffset>
            </wp:positionH>
            <wp:positionV relativeFrom="paragraph">
              <wp:posOffset>3404</wp:posOffset>
            </wp:positionV>
            <wp:extent cx="8532000" cy="5464800"/>
            <wp:effectExtent l="0" t="0" r="2540" b="3175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6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16A8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17B4248F" w14:textId="792E51EB" w:rsidR="0092049F" w:rsidRDefault="00442130" w:rsidP="005D30BC">
      <w:pPr>
        <w:pStyle w:val="Footer"/>
        <w:tabs>
          <w:tab w:val="clear" w:pos="4153"/>
          <w:tab w:val="clear" w:pos="8306"/>
        </w:tabs>
        <w:ind w:left="-567" w:right="-737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442130"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3D5A25CE" wp14:editId="15223136">
            <wp:simplePos x="0" y="0"/>
            <wp:positionH relativeFrom="column">
              <wp:posOffset>-294820</wp:posOffset>
            </wp:positionH>
            <wp:positionV relativeFrom="paragraph">
              <wp:posOffset>161</wp:posOffset>
            </wp:positionV>
            <wp:extent cx="8532000" cy="5439600"/>
            <wp:effectExtent l="0" t="0" r="2540" b="889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3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4248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74EB2EE7" w14:textId="0AAB5DC0" w:rsidR="005B4248" w:rsidRDefault="00A879A4" w:rsidP="005D30BC">
      <w:pPr>
        <w:pStyle w:val="Footer"/>
        <w:tabs>
          <w:tab w:val="clear" w:pos="4153"/>
          <w:tab w:val="clear" w:pos="8306"/>
        </w:tabs>
        <w:ind w:left="-567" w:right="-737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A879A4">
        <w:rPr>
          <w:noProof/>
          <w:lang w:val="sv-SE" w:eastAsia="sv-SE"/>
        </w:rPr>
        <w:lastRenderedPageBreak/>
        <w:drawing>
          <wp:anchor distT="0" distB="0" distL="114300" distR="114300" simplePos="0" relativeHeight="251663360" behindDoc="0" locked="0" layoutInCell="1" allowOverlap="1" wp14:anchorId="68AAA345" wp14:editId="49E92BBA">
            <wp:simplePos x="0" y="0"/>
            <wp:positionH relativeFrom="column">
              <wp:posOffset>-363245</wp:posOffset>
            </wp:positionH>
            <wp:positionV relativeFrom="paragraph">
              <wp:posOffset>3404</wp:posOffset>
            </wp:positionV>
            <wp:extent cx="8658000" cy="2332800"/>
            <wp:effectExtent l="0" t="0" r="0" b="0"/>
            <wp:wrapSquare wrapText="bothSides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8000" cy="233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4248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7D735384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C57FC0B" w14:textId="77777777" w:rsidR="0092049F" w:rsidRDefault="0092049F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66D0D08" w14:textId="413177AB" w:rsidR="00CC1E74" w:rsidRDefault="00A879A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A879A4">
        <w:rPr>
          <w:noProof/>
          <w:lang w:val="sv-SE" w:eastAsia="sv-SE"/>
        </w:rPr>
        <w:drawing>
          <wp:inline distT="0" distB="0" distL="0" distR="0" wp14:anchorId="2551E81F" wp14:editId="5BAD5D21">
            <wp:extent cx="8533130" cy="5060315"/>
            <wp:effectExtent l="0" t="0" r="1270" b="6985"/>
            <wp:docPr id="37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6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990DF" w14:textId="2E182E45" w:rsidR="00CC1E74" w:rsidRDefault="00CC1E74" w:rsidP="0055193E">
      <w:pPr>
        <w:pStyle w:val="Footer"/>
        <w:tabs>
          <w:tab w:val="clear" w:pos="4153"/>
          <w:tab w:val="clear" w:pos="8306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3C785CB" w14:textId="043E4FE5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8647ADD" w14:textId="1C8C6555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1CA3A03" w14:textId="2D9340A1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6207B1B" w14:textId="6AF0106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71F7182" w14:textId="514EE8A1" w:rsidR="00CC1E74" w:rsidRDefault="0055193E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5193E">
        <w:rPr>
          <w:noProof/>
          <w:lang w:val="sv-SE" w:eastAsia="sv-SE"/>
        </w:rPr>
        <w:drawing>
          <wp:anchor distT="0" distB="0" distL="114300" distR="114300" simplePos="0" relativeHeight="251664384" behindDoc="0" locked="0" layoutInCell="1" allowOverlap="1" wp14:anchorId="3EDC07D2" wp14:editId="2AC03A49">
            <wp:simplePos x="0" y="0"/>
            <wp:positionH relativeFrom="column">
              <wp:posOffset>-363245</wp:posOffset>
            </wp:positionH>
            <wp:positionV relativeFrom="paragraph">
              <wp:posOffset>-522376</wp:posOffset>
            </wp:positionV>
            <wp:extent cx="8532000" cy="5396400"/>
            <wp:effectExtent l="0" t="0" r="2540" b="0"/>
            <wp:wrapSquare wrapText="bothSides"/>
            <wp:docPr id="40" name="Bildobjekt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9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5252A2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D38D27E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7EFE3BF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900E42A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23DE790" w14:textId="198EDF4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BE96404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3AECC16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3D851A3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CC0DEC3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E2EC51F" w14:textId="70B3CCFA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34CE76B" w14:textId="2A83778D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856AD58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044C8A8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9D2D503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84290DB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CBC0750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471552B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ADD0293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BB8A4D4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5985AA5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0DA28B5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C588D82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C398154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52349D6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5D453CF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DA00776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F4B1CDA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F9E88A6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FED1DA7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6973EE0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353DB7C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3180229" w14:textId="77777777" w:rsidR="008E27C0" w:rsidRDefault="008E27C0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B1797C4" w14:textId="77777777" w:rsidR="008E27C0" w:rsidRDefault="008E27C0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3260EDF" w14:textId="77777777" w:rsidR="00CC1E74" w:rsidRDefault="00CC1E7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6157B98" w14:textId="77777777" w:rsidR="008E27C0" w:rsidRDefault="008E27C0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E853A78" w14:textId="7180563F" w:rsidR="008E27C0" w:rsidRDefault="008E27C0" w:rsidP="00854259">
      <w:pPr>
        <w:pStyle w:val="Footer"/>
        <w:tabs>
          <w:tab w:val="clear" w:pos="4153"/>
          <w:tab w:val="clear" w:pos="8306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97EF68F" w14:textId="5CE5F24B" w:rsidR="008E27C0" w:rsidRDefault="0055193E" w:rsidP="0055193E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5193E">
        <w:rPr>
          <w:noProof/>
          <w:lang w:val="sv-SE" w:eastAsia="sv-SE"/>
        </w:rPr>
        <w:lastRenderedPageBreak/>
        <w:drawing>
          <wp:inline distT="0" distB="0" distL="0" distR="0" wp14:anchorId="1941494B" wp14:editId="10591F9A">
            <wp:extent cx="8532000" cy="5421600"/>
            <wp:effectExtent l="0" t="0" r="2540" b="8255"/>
            <wp:docPr id="42" name="Bildobjekt 4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2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58712" w14:textId="56C1D5AE" w:rsidR="008E27C0" w:rsidRDefault="0055193E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5193E">
        <w:rPr>
          <w:noProof/>
          <w:lang w:val="sv-SE" w:eastAsia="sv-SE"/>
        </w:rPr>
        <w:lastRenderedPageBreak/>
        <w:drawing>
          <wp:anchor distT="0" distB="0" distL="114300" distR="114300" simplePos="0" relativeHeight="251665408" behindDoc="0" locked="0" layoutInCell="1" allowOverlap="1" wp14:anchorId="6E1326CC" wp14:editId="2B7259A6">
            <wp:simplePos x="0" y="0"/>
            <wp:positionH relativeFrom="column">
              <wp:posOffset>-363245</wp:posOffset>
            </wp:positionH>
            <wp:positionV relativeFrom="paragraph">
              <wp:posOffset>229</wp:posOffset>
            </wp:positionV>
            <wp:extent cx="8532000" cy="5497200"/>
            <wp:effectExtent l="0" t="0" r="2540" b="8255"/>
            <wp:wrapSquare wrapText="bothSides"/>
            <wp:docPr id="44" name="Bildobjekt 4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9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0C0153" w14:textId="77777777" w:rsidR="00257B5C" w:rsidRDefault="00257B5C" w:rsidP="00854259">
      <w:pPr>
        <w:pStyle w:val="Footer"/>
        <w:tabs>
          <w:tab w:val="clear" w:pos="4153"/>
          <w:tab w:val="clear" w:pos="8306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0DCD55B" w14:textId="75B7FF12" w:rsidR="00257B5C" w:rsidRDefault="00854259" w:rsidP="00854259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854259">
        <w:rPr>
          <w:noProof/>
          <w:lang w:val="sv-SE" w:eastAsia="sv-SE"/>
        </w:rPr>
        <w:drawing>
          <wp:inline distT="0" distB="0" distL="0" distR="0" wp14:anchorId="57382FE9" wp14:editId="0FC6ADD8">
            <wp:extent cx="8533130" cy="5280025"/>
            <wp:effectExtent l="0" t="0" r="1270" b="0"/>
            <wp:docPr id="46" name="Bildobjekt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8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F1E936" w14:textId="42EC2D1D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58C9EB3" w14:textId="0A0E9F37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EB10A06" w14:textId="136BE69D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8DA6F95" w14:textId="4BEEA192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EF77414" w14:textId="614F0851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62D1202" w14:textId="38678210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A18C267" w14:textId="2B38B67F" w:rsidR="00257B5C" w:rsidRDefault="008A7A1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8A7A14">
        <w:rPr>
          <w:noProof/>
          <w:lang w:val="sv-SE" w:eastAsia="sv-SE"/>
        </w:rPr>
        <w:drawing>
          <wp:anchor distT="0" distB="0" distL="114300" distR="114300" simplePos="0" relativeHeight="251666432" behindDoc="0" locked="0" layoutInCell="1" allowOverlap="1" wp14:anchorId="50504C85" wp14:editId="4531AB7E">
            <wp:simplePos x="0" y="0"/>
            <wp:positionH relativeFrom="column">
              <wp:posOffset>-363245</wp:posOffset>
            </wp:positionH>
            <wp:positionV relativeFrom="paragraph">
              <wp:posOffset>-785266</wp:posOffset>
            </wp:positionV>
            <wp:extent cx="8532000" cy="5302800"/>
            <wp:effectExtent l="0" t="0" r="2540" b="0"/>
            <wp:wrapSquare wrapText="bothSides"/>
            <wp:docPr id="52" name="Bildobjekt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0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E69D91" w14:textId="661DB34D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437ADB4" w14:textId="54FF606B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70F86B2" w14:textId="721A2041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9AF05E5" w14:textId="413B6CED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A821AFA" w14:textId="76C62E5F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C51BB2A" w14:textId="6D823FFD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6862BFF" w14:textId="09EE8EF1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452CBA6" w14:textId="20B8146F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75B7C5E" w14:textId="67A1A6E3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BBEEC8D" w14:textId="6B25B62A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685C538" w14:textId="77777777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4EBFA0C" w14:textId="50F4AC28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BE445D8" w14:textId="636B8CC8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F58651C" w14:textId="18E1DE7C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D2B9D8A" w14:textId="77777777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D47A414" w14:textId="557D5F75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06E714E" w14:textId="243532DD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7FD6F3D" w14:textId="2DFAA81E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0A14FF4" w14:textId="0A85947B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7850BFD" w14:textId="77777777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6299785" w14:textId="45C3FF0B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4A67C0B" w14:textId="39013C6D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1F18AB7" w14:textId="77777777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A63445A" w14:textId="77777777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D422189" w14:textId="77777777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D0D73E3" w14:textId="115E757D" w:rsidR="00257B5C" w:rsidRDefault="00257B5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noProof/>
          <w:lang w:val="en-US"/>
        </w:rPr>
      </w:pPr>
    </w:p>
    <w:p w14:paraId="4FF0100A" w14:textId="1B48C0F7" w:rsidR="00905EA9" w:rsidRDefault="00905EA9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noProof/>
          <w:lang w:val="en-US"/>
        </w:rPr>
      </w:pPr>
    </w:p>
    <w:p w14:paraId="02DEDA9A" w14:textId="0B1C2649" w:rsidR="00905EA9" w:rsidRDefault="00905EA9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noProof/>
          <w:lang w:val="en-US"/>
        </w:rPr>
      </w:pPr>
    </w:p>
    <w:p w14:paraId="3A74F90C" w14:textId="28CDE1FD" w:rsidR="00905EA9" w:rsidRDefault="00905EA9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noProof/>
          <w:lang w:val="en-US"/>
        </w:rPr>
      </w:pPr>
    </w:p>
    <w:p w14:paraId="348324EE" w14:textId="77777777" w:rsidR="00905EA9" w:rsidRDefault="00905EA9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noProof/>
          <w:lang w:val="en-US"/>
        </w:rPr>
      </w:pPr>
    </w:p>
    <w:p w14:paraId="262C8160" w14:textId="77777777" w:rsidR="00905EA9" w:rsidRDefault="00905EA9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noProof/>
          <w:lang w:val="en-US"/>
        </w:rPr>
      </w:pPr>
    </w:p>
    <w:p w14:paraId="146BFB39" w14:textId="4D2F2206" w:rsidR="00905EA9" w:rsidRDefault="00905EA9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noProof/>
          <w:lang w:val="en-US"/>
        </w:rPr>
      </w:pPr>
    </w:p>
    <w:p w14:paraId="494BCC87" w14:textId="51F57777" w:rsidR="00084B91" w:rsidRDefault="00084B9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noProof/>
          <w:lang w:val="en-US"/>
        </w:rPr>
      </w:pPr>
    </w:p>
    <w:p w14:paraId="7DDAC1AC" w14:textId="3C47089A" w:rsidR="00084B91" w:rsidRDefault="00084B9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noProof/>
          <w:lang w:val="en-US"/>
        </w:rPr>
      </w:pPr>
    </w:p>
    <w:p w14:paraId="4C44CC75" w14:textId="77777777" w:rsidR="00084B91" w:rsidRDefault="00084B9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noProof/>
          <w:lang w:val="en-US"/>
        </w:rPr>
      </w:pPr>
    </w:p>
    <w:p w14:paraId="066490C7" w14:textId="58A2F976" w:rsidR="00854259" w:rsidRDefault="008A7A14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noProof/>
          <w:lang w:val="en-US"/>
        </w:rPr>
      </w:pPr>
      <w:r w:rsidRPr="008A7A14">
        <w:rPr>
          <w:noProof/>
          <w:lang w:val="sv-SE" w:eastAsia="sv-SE"/>
        </w:rPr>
        <w:drawing>
          <wp:anchor distT="0" distB="0" distL="114300" distR="114300" simplePos="0" relativeHeight="251667456" behindDoc="0" locked="0" layoutInCell="1" allowOverlap="1" wp14:anchorId="5E1F4C85" wp14:editId="29DD6A43">
            <wp:simplePos x="0" y="0"/>
            <wp:positionH relativeFrom="column">
              <wp:posOffset>-363245</wp:posOffset>
            </wp:positionH>
            <wp:positionV relativeFrom="paragraph">
              <wp:posOffset>-3404</wp:posOffset>
            </wp:positionV>
            <wp:extent cx="8532000" cy="5166000"/>
            <wp:effectExtent l="0" t="0" r="2540" b="0"/>
            <wp:wrapSquare wrapText="bothSides"/>
            <wp:docPr id="55" name="Bildobjekt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6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4259">
        <w:rPr>
          <w:noProof/>
          <w:lang w:val="en-US"/>
        </w:rPr>
        <w:br w:type="page"/>
      </w:r>
    </w:p>
    <w:p w14:paraId="3BFBC54B" w14:textId="5B3D5888" w:rsidR="00854259" w:rsidRDefault="00AE6E63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noProof/>
          <w:lang w:val="en-US"/>
        </w:rPr>
      </w:pPr>
      <w:r w:rsidRPr="00AE6E63">
        <w:rPr>
          <w:noProof/>
          <w:lang w:val="sv-SE" w:eastAsia="sv-SE"/>
        </w:rPr>
        <w:lastRenderedPageBreak/>
        <w:drawing>
          <wp:anchor distT="0" distB="0" distL="114300" distR="114300" simplePos="0" relativeHeight="251668480" behindDoc="0" locked="0" layoutInCell="1" allowOverlap="1" wp14:anchorId="72329C80" wp14:editId="0F6BCA5E">
            <wp:simplePos x="0" y="0"/>
            <wp:positionH relativeFrom="column">
              <wp:posOffset>-363245</wp:posOffset>
            </wp:positionH>
            <wp:positionV relativeFrom="paragraph">
              <wp:posOffset>3404</wp:posOffset>
            </wp:positionV>
            <wp:extent cx="8532000" cy="5029200"/>
            <wp:effectExtent l="0" t="0" r="2540" b="0"/>
            <wp:wrapSquare wrapText="bothSides"/>
            <wp:docPr id="60" name="Bildobjekt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4259">
        <w:rPr>
          <w:noProof/>
          <w:lang w:val="en-US"/>
        </w:rPr>
        <w:br w:type="page"/>
      </w:r>
    </w:p>
    <w:p w14:paraId="3C3C6F26" w14:textId="0F99323F" w:rsidR="00854259" w:rsidRDefault="000C0FB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noProof/>
          <w:lang w:val="en-US"/>
        </w:rPr>
      </w:pPr>
      <w:r w:rsidRPr="000C0FB1">
        <w:rPr>
          <w:noProof/>
          <w:lang w:val="sv-SE" w:eastAsia="sv-SE"/>
        </w:rPr>
        <w:lastRenderedPageBreak/>
        <w:drawing>
          <wp:anchor distT="0" distB="0" distL="114300" distR="114300" simplePos="0" relativeHeight="251669504" behindDoc="0" locked="0" layoutInCell="1" allowOverlap="1" wp14:anchorId="45C77E86" wp14:editId="0FF740B8">
            <wp:simplePos x="0" y="0"/>
            <wp:positionH relativeFrom="column">
              <wp:posOffset>-363245</wp:posOffset>
            </wp:positionH>
            <wp:positionV relativeFrom="paragraph">
              <wp:posOffset>3404</wp:posOffset>
            </wp:positionV>
            <wp:extent cx="8654400" cy="5317200"/>
            <wp:effectExtent l="0" t="0" r="0" b="0"/>
            <wp:wrapSquare wrapText="bothSides"/>
            <wp:docPr id="61" name="Bildobjekt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400" cy="531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4259">
        <w:rPr>
          <w:noProof/>
          <w:lang w:val="en-US"/>
        </w:rPr>
        <w:br w:type="page"/>
      </w:r>
    </w:p>
    <w:p w14:paraId="61001644" w14:textId="77777777" w:rsidR="00084B91" w:rsidRDefault="00084B9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noProof/>
          <w:lang w:val="en-US"/>
        </w:rPr>
      </w:pPr>
    </w:p>
    <w:p w14:paraId="5B12E7D3" w14:textId="29E285EA" w:rsidR="00084B91" w:rsidRDefault="000C0FB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noProof/>
          <w:lang w:val="en-US"/>
        </w:rPr>
      </w:pPr>
      <w:r w:rsidRPr="000C0FB1">
        <w:rPr>
          <w:noProof/>
          <w:lang w:val="sv-SE" w:eastAsia="sv-SE"/>
        </w:rPr>
        <w:drawing>
          <wp:anchor distT="0" distB="0" distL="114300" distR="114300" simplePos="0" relativeHeight="251670528" behindDoc="0" locked="0" layoutInCell="1" allowOverlap="1" wp14:anchorId="461F2FFE" wp14:editId="147BA12C">
            <wp:simplePos x="0" y="0"/>
            <wp:positionH relativeFrom="column">
              <wp:posOffset>-363245</wp:posOffset>
            </wp:positionH>
            <wp:positionV relativeFrom="paragraph">
              <wp:posOffset>-3658</wp:posOffset>
            </wp:positionV>
            <wp:extent cx="8532000" cy="5274000"/>
            <wp:effectExtent l="0" t="0" r="2540" b="3175"/>
            <wp:wrapSquare wrapText="bothSides"/>
            <wp:docPr id="64" name="Bildobjekt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7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547911" w14:textId="77777777" w:rsidR="00084B91" w:rsidRDefault="00084B9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noProof/>
          <w:lang w:val="en-US"/>
        </w:rPr>
      </w:pPr>
    </w:p>
    <w:p w14:paraId="5C6B702D" w14:textId="77777777" w:rsidR="00257B5C" w:rsidRDefault="00257B5C" w:rsidP="00084B91">
      <w:pPr>
        <w:pStyle w:val="Footer"/>
        <w:tabs>
          <w:tab w:val="clear" w:pos="4153"/>
          <w:tab w:val="clear" w:pos="8306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0BB536E" w14:textId="77777777" w:rsidR="00257B5C" w:rsidRDefault="00257B5C" w:rsidP="00257B5C">
      <w:pPr>
        <w:pStyle w:val="Footer"/>
        <w:tabs>
          <w:tab w:val="clear" w:pos="4153"/>
          <w:tab w:val="clear" w:pos="8306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79BAF44" w14:textId="77777777" w:rsidR="000C0FB1" w:rsidRDefault="000C0FB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5F90B5D" w14:textId="77777777" w:rsidR="000C0FB1" w:rsidRDefault="000C0FB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CF49B1D" w14:textId="77777777" w:rsidR="000C0FB1" w:rsidRDefault="000C0FB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337E916" w14:textId="77777777" w:rsidR="000C0FB1" w:rsidRDefault="000C0FB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7CCBD93" w14:textId="77777777" w:rsidR="000C0FB1" w:rsidRDefault="000C0FB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AA5A9E8" w14:textId="77777777" w:rsidR="000C0FB1" w:rsidRDefault="000C0FB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F5D7A47" w14:textId="77777777" w:rsidR="000C0FB1" w:rsidRDefault="000C0FB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6C3E1C5" w14:textId="77777777" w:rsidR="000C0FB1" w:rsidRDefault="000C0FB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C6FF6E4" w14:textId="77777777" w:rsidR="000C0FB1" w:rsidRDefault="000C0FB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9063214" w14:textId="77777777" w:rsidR="000C0FB1" w:rsidRDefault="000C0FB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9D404EC" w14:textId="77777777" w:rsidR="000C0FB1" w:rsidRDefault="000C0FB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D1C8503" w14:textId="77777777" w:rsidR="000C0FB1" w:rsidRDefault="000C0FB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5961931" w14:textId="77777777" w:rsidR="000C0FB1" w:rsidRDefault="000C0FB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B970A07" w14:textId="77777777" w:rsidR="000C0FB1" w:rsidRDefault="000C0FB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1F45404C" w14:textId="77777777" w:rsidR="000C0FB1" w:rsidRDefault="000C0FB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1F55507" w14:textId="12D71705" w:rsidR="000C0FB1" w:rsidRDefault="000C0FB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>
        <w:rPr>
          <w:rFonts w:ascii="Arial" w:hAnsi="Arial" w:cs="Arial"/>
          <w:b/>
          <w:sz w:val="18"/>
          <w:szCs w:val="18"/>
          <w:vertAlign w:val="superscript"/>
        </w:rPr>
        <w:br w:type="page"/>
      </w:r>
      <w:r w:rsidRPr="000C0FB1">
        <w:rPr>
          <w:noProof/>
          <w:lang w:val="sv-SE" w:eastAsia="sv-SE"/>
        </w:rPr>
        <w:drawing>
          <wp:anchor distT="0" distB="0" distL="114300" distR="114300" simplePos="0" relativeHeight="251671552" behindDoc="0" locked="0" layoutInCell="1" allowOverlap="1" wp14:anchorId="15280EBE" wp14:editId="0CC417EA">
            <wp:simplePos x="0" y="0"/>
            <wp:positionH relativeFrom="column">
              <wp:posOffset>-363245</wp:posOffset>
            </wp:positionH>
            <wp:positionV relativeFrom="paragraph">
              <wp:posOffset>-128041</wp:posOffset>
            </wp:positionV>
            <wp:extent cx="8650800" cy="5205600"/>
            <wp:effectExtent l="0" t="0" r="0" b="0"/>
            <wp:wrapSquare wrapText="bothSides"/>
            <wp:docPr id="66" name="Bildobjekt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0800" cy="520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F9C906" w14:textId="5CE52FD0" w:rsidR="000C0FB1" w:rsidRDefault="000C0FB1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0C0FB1">
        <w:rPr>
          <w:noProof/>
          <w:lang w:val="sv-SE" w:eastAsia="sv-SE"/>
        </w:rPr>
        <w:lastRenderedPageBreak/>
        <w:drawing>
          <wp:anchor distT="0" distB="0" distL="114300" distR="114300" simplePos="0" relativeHeight="251672576" behindDoc="0" locked="0" layoutInCell="1" allowOverlap="1" wp14:anchorId="715D1079" wp14:editId="0F0D3DE8">
            <wp:simplePos x="0" y="0"/>
            <wp:positionH relativeFrom="column">
              <wp:posOffset>-363245</wp:posOffset>
            </wp:positionH>
            <wp:positionV relativeFrom="paragraph">
              <wp:posOffset>3404</wp:posOffset>
            </wp:positionV>
            <wp:extent cx="8532000" cy="1969200"/>
            <wp:effectExtent l="0" t="0" r="2540" b="0"/>
            <wp:wrapSquare wrapText="bothSides"/>
            <wp:docPr id="68" name="Bildobjekt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196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3BDAA0D8" w14:textId="14ABEF51" w:rsidR="000C0FB1" w:rsidRDefault="000C0FB1" w:rsidP="000879A5">
      <w:pPr>
        <w:pStyle w:val="Footer"/>
        <w:tabs>
          <w:tab w:val="clear" w:pos="4153"/>
          <w:tab w:val="clear" w:pos="8306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D7C57B6" w14:textId="5DA5C746" w:rsidR="0074044C" w:rsidRPr="004A3E88" w:rsidRDefault="0074044C" w:rsidP="006226E4">
      <w:pPr>
        <w:pStyle w:val="Footer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4A3E88">
        <w:rPr>
          <w:rFonts w:ascii="Arial" w:hAnsi="Arial" w:cs="Arial"/>
          <w:b/>
          <w:sz w:val="18"/>
          <w:szCs w:val="18"/>
          <w:vertAlign w:val="superscript"/>
        </w:rPr>
        <w:t>1</w:t>
      </w:r>
      <w:r w:rsidR="00EE1E5A" w:rsidRPr="004A3E88">
        <w:rPr>
          <w:rFonts w:ascii="Arial" w:hAnsi="Arial" w:cs="Arial"/>
          <w:sz w:val="18"/>
          <w:szCs w:val="18"/>
        </w:rPr>
        <w:t>DRB1*13</w:t>
      </w:r>
      <w:r w:rsidRPr="004A3E88">
        <w:rPr>
          <w:rFonts w:ascii="Arial" w:hAnsi="Arial" w:cs="Arial"/>
          <w:sz w:val="18"/>
          <w:szCs w:val="18"/>
        </w:rPr>
        <w:t xml:space="preserve"> alleles in bold lettering are listed as confirmed alleles on the </w:t>
      </w:r>
      <w:r w:rsidRPr="004A3E88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33" w:history="1">
        <w:r w:rsidRPr="004A3E88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="006226E4">
        <w:rPr>
          <w:rFonts w:ascii="Arial" w:hAnsi="Arial" w:cs="Arial"/>
          <w:sz w:val="18"/>
          <w:szCs w:val="18"/>
        </w:rPr>
        <w:t>, release 3.26.0, October</w:t>
      </w:r>
      <w:r w:rsidR="00C133F7" w:rsidRPr="004A3E88">
        <w:rPr>
          <w:rFonts w:ascii="Arial" w:hAnsi="Arial" w:cs="Arial"/>
          <w:sz w:val="18"/>
          <w:szCs w:val="18"/>
        </w:rPr>
        <w:t xml:space="preserve"> 201</w:t>
      </w:r>
      <w:r w:rsidR="001D2A75" w:rsidRPr="004A3E88">
        <w:rPr>
          <w:rFonts w:ascii="Arial" w:hAnsi="Arial" w:cs="Arial"/>
          <w:sz w:val="18"/>
          <w:szCs w:val="18"/>
        </w:rPr>
        <w:t>6</w:t>
      </w:r>
      <w:r w:rsidRPr="004A3E88">
        <w:rPr>
          <w:rFonts w:ascii="Arial" w:hAnsi="Arial" w:cs="Arial"/>
          <w:sz w:val="18"/>
          <w:szCs w:val="18"/>
        </w:rPr>
        <w:t>.</w:t>
      </w:r>
    </w:p>
    <w:p w14:paraId="363DB629" w14:textId="77777777" w:rsidR="005D30BC" w:rsidRPr="004A3E88" w:rsidRDefault="0074044C" w:rsidP="006226E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13680"/>
        </w:tabs>
        <w:ind w:left="-567" w:right="113"/>
        <w:rPr>
          <w:rFonts w:cs="Arial"/>
          <w:spacing w:val="-3"/>
          <w:sz w:val="18"/>
          <w:szCs w:val="18"/>
        </w:rPr>
      </w:pPr>
      <w:r w:rsidRPr="004A3E88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A3E88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A3E88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34" w:history="1">
        <w:r w:rsidRPr="004A3E88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4A3E88">
        <w:rPr>
          <w:rFonts w:cs="Arial"/>
          <w:spacing w:val="-3"/>
          <w:sz w:val="18"/>
          <w:szCs w:val="18"/>
        </w:rPr>
        <w:t>.</w:t>
      </w:r>
    </w:p>
    <w:p w14:paraId="788222F3" w14:textId="77777777" w:rsidR="004A3E88" w:rsidRDefault="006E0B4B" w:rsidP="006226E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13680"/>
        </w:tabs>
        <w:ind w:left="-567" w:right="113"/>
        <w:rPr>
          <w:rFonts w:cs="Arial"/>
          <w:sz w:val="18"/>
          <w:szCs w:val="18"/>
        </w:rPr>
      </w:pPr>
      <w:r w:rsidRPr="004A3E88">
        <w:rPr>
          <w:rFonts w:cs="Arial"/>
          <w:b/>
          <w:sz w:val="18"/>
          <w:szCs w:val="18"/>
          <w:vertAlign w:val="superscript"/>
        </w:rPr>
        <w:t>3</w:t>
      </w:r>
      <w:r w:rsidR="005D30BC" w:rsidRPr="004A3E88">
        <w:rPr>
          <w:rFonts w:cs="Arial"/>
          <w:sz w:val="18"/>
          <w:szCs w:val="18"/>
        </w:rPr>
        <w:t>The following DRB1*13 primer mixes have two or more product sizes:</w:t>
      </w:r>
    </w:p>
    <w:tbl>
      <w:tblPr>
        <w:tblStyle w:val="A-SSP"/>
        <w:tblW w:w="12901" w:type="dxa"/>
        <w:tblInd w:w="-434" w:type="dxa"/>
        <w:tblLayout w:type="fixed"/>
        <w:tblLook w:val="0020" w:firstRow="1" w:lastRow="0" w:firstColumn="0" w:lastColumn="0" w:noHBand="0" w:noVBand="0"/>
      </w:tblPr>
      <w:tblGrid>
        <w:gridCol w:w="852"/>
        <w:gridCol w:w="1417"/>
        <w:gridCol w:w="2560"/>
        <w:gridCol w:w="8072"/>
      </w:tblGrid>
      <w:tr w:rsidR="000879A5" w:rsidRPr="000879A5" w14:paraId="74CA412C" w14:textId="77777777" w:rsidTr="000879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2308A5B5" w14:textId="77777777" w:rsidR="000879A5" w:rsidRPr="000879A5" w:rsidRDefault="000879A5" w:rsidP="00374B1C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0879A5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1DC9DBD6" w14:textId="5B6A6571" w:rsidR="000879A5" w:rsidRPr="000879A5" w:rsidRDefault="000879A5" w:rsidP="00374B1C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0879A5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560" w:type="dxa"/>
          </w:tcPr>
          <w:p w14:paraId="6EC879C1" w14:textId="03868A0A" w:rsidR="000879A5" w:rsidRPr="000879A5" w:rsidRDefault="000879A5" w:rsidP="00374B1C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0879A5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DRB1*13 alleles</w:t>
            </w:r>
          </w:p>
        </w:tc>
        <w:tc>
          <w:tcPr>
            <w:tcW w:w="8072" w:type="dxa"/>
          </w:tcPr>
          <w:p w14:paraId="1BF3D8A0" w14:textId="77777777" w:rsidR="000879A5" w:rsidRPr="000879A5" w:rsidRDefault="000879A5" w:rsidP="00374B1C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0879A5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DRB alleles</w:t>
            </w:r>
          </w:p>
        </w:tc>
      </w:tr>
      <w:tr w:rsidR="000879A5" w:rsidRPr="000879A5" w14:paraId="34A3B434" w14:textId="77777777" w:rsidTr="00087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7CF114F3" w14:textId="73A0351A" w:rsidR="000879A5" w:rsidRPr="000879A5" w:rsidRDefault="000879A5" w:rsidP="00374B1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879A5">
              <w:rPr>
                <w:rFonts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417" w:type="dxa"/>
          </w:tcPr>
          <w:p w14:paraId="47BDA7A9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110 bp </w:t>
            </w:r>
          </w:p>
          <w:p w14:paraId="51D5E220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2560" w:type="dxa"/>
          </w:tcPr>
          <w:p w14:paraId="5472398D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87</w:t>
            </w:r>
          </w:p>
          <w:p w14:paraId="3D16AF8A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13, 13:18, 13:33:02-13:33:03, 13:47, 13:55, 13:61:01, 13:94:02, 13:96:02, 13:119, 13:144, 13:146, 13:154, 13:156, 13:158, 13:164, 13:232, 13:286</w:t>
            </w:r>
          </w:p>
        </w:tc>
        <w:tc>
          <w:tcPr>
            <w:tcW w:w="8072" w:type="dxa"/>
          </w:tcPr>
          <w:p w14:paraId="704EACAB" w14:textId="77777777" w:rsidR="00AC38E9" w:rsidRDefault="00AC38E9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A590864" w14:textId="28340FCB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*03:01:02, 03:02:02, 03:05:03, 03:13:02, 03:17, 03:24, 03:27, 03:35, 03:81, 03:130, 03:157, 03:167, 08:20, 11:07:02, 11:23:01-11:23:02, 11:25, 11:27:01, 11:45, 11:55, 11:64, 11:84:01, 11:119, 11:124:01, 11:136, 11:138, 14:03:01-14:03:02, 14:12:01-14:12:02, 14:27:01-14:27:02, 14:38:01, 14:40, 14:47, 14:55, 14:63, 14:67, 14:77-14:78, 14:84-14:85, 14:89, 14:98, 14:102, 14:115-14:116, 14:127:01, 14:135-14:136, 14:144, 14:156, 14:164-14:165, 14:173-14:174, 14:181, 14:218, </w:t>
            </w:r>
            <w:r w:rsidRPr="000879A5">
              <w:rPr>
                <w:rFonts w:cs="Arial"/>
                <w:b/>
                <w:bCs/>
                <w:color w:val="000000"/>
                <w:sz w:val="18"/>
                <w:szCs w:val="18"/>
              </w:rPr>
              <w:t>DRB3*01:14</w:t>
            </w:r>
          </w:p>
        </w:tc>
      </w:tr>
      <w:tr w:rsidR="000879A5" w:rsidRPr="000879A5" w14:paraId="2F154B7C" w14:textId="77777777" w:rsidTr="000879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0744FA7F" w14:textId="64222BD1" w:rsidR="000879A5" w:rsidRPr="000879A5" w:rsidRDefault="000879A5" w:rsidP="00374B1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879A5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17" w:type="dxa"/>
          </w:tcPr>
          <w:p w14:paraId="7C4A982D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110 bp </w:t>
            </w:r>
          </w:p>
          <w:p w14:paraId="54BCDF79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CD5F8CD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205 bp </w:t>
            </w:r>
          </w:p>
          <w:p w14:paraId="67B6B420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560" w:type="dxa"/>
          </w:tcPr>
          <w:p w14:paraId="2FBB451B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87,</w:t>
            </w:r>
            <w:r w:rsidRPr="000879A5">
              <w:rPr>
                <w:rFonts w:cs="Arial"/>
                <w:sz w:val="18"/>
                <w:szCs w:val="18"/>
              </w:rPr>
              <w:t xml:space="preserve"> 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13:106, 13:216, 13:266</w:t>
            </w:r>
          </w:p>
          <w:p w14:paraId="27E25FC2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74</w:t>
            </w:r>
          </w:p>
          <w:p w14:paraId="32804C8D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*13:16 </w:t>
            </w:r>
          </w:p>
        </w:tc>
        <w:tc>
          <w:tcPr>
            <w:tcW w:w="8072" w:type="dxa"/>
          </w:tcPr>
          <w:p w14:paraId="7F05841A" w14:textId="154318BB" w:rsidR="000879A5" w:rsidRPr="000879A5" w:rsidRDefault="00AC38E9" w:rsidP="00374B1C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0879A5" w:rsidRPr="000879A5">
              <w:rPr>
                <w:rFonts w:cs="Arial"/>
                <w:color w:val="000000"/>
                <w:sz w:val="18"/>
                <w:szCs w:val="18"/>
              </w:rPr>
              <w:t>03:26, 03:33, 03:44, 11:44, 11:49:01-11:50, 11:85, 11:127, 11:249, 14:97</w:t>
            </w:r>
          </w:p>
          <w:p w14:paraId="11A9D335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B18522D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1:86</w:t>
            </w:r>
          </w:p>
        </w:tc>
      </w:tr>
      <w:tr w:rsidR="000879A5" w:rsidRPr="000879A5" w14:paraId="72C1BC3F" w14:textId="77777777" w:rsidTr="00087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40705FA5" w14:textId="77777777" w:rsidR="000879A5" w:rsidRPr="000879A5" w:rsidRDefault="000879A5" w:rsidP="00374B1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879A5">
              <w:rPr>
                <w:rFonts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417" w:type="dxa"/>
          </w:tcPr>
          <w:p w14:paraId="321207DF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175 bp</w:t>
            </w:r>
          </w:p>
          <w:p w14:paraId="78C4C210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F55C7AA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220 bp </w:t>
            </w:r>
          </w:p>
        </w:tc>
        <w:tc>
          <w:tcPr>
            <w:tcW w:w="2560" w:type="dxa"/>
          </w:tcPr>
          <w:p w14:paraId="1E41B54B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27:01-13:27:02, 13:41, 13:71, 13:176</w:t>
            </w:r>
          </w:p>
          <w:p w14:paraId="59D4BD8F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*13:103, 13:160 </w:t>
            </w:r>
          </w:p>
        </w:tc>
        <w:tc>
          <w:tcPr>
            <w:tcW w:w="8072" w:type="dxa"/>
          </w:tcPr>
          <w:p w14:paraId="51790372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03:76, 03:125, 11:59</w:t>
            </w:r>
          </w:p>
          <w:p w14:paraId="2A8606DB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0879A5" w:rsidRPr="000879A5" w14:paraId="22A274B7" w14:textId="77777777" w:rsidTr="000879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0D5FC20A" w14:textId="77777777" w:rsidR="000879A5" w:rsidRPr="000879A5" w:rsidRDefault="000879A5" w:rsidP="00374B1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879A5">
              <w:rPr>
                <w:rFonts w:cs="Arial"/>
                <w:b/>
                <w:spacing w:val="-3"/>
                <w:sz w:val="18"/>
                <w:szCs w:val="18"/>
              </w:rPr>
              <w:t>22</w:t>
            </w:r>
            <w:r w:rsidRPr="000879A5"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1417" w:type="dxa"/>
          </w:tcPr>
          <w:p w14:paraId="2DA3A491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110 bp </w:t>
            </w:r>
          </w:p>
          <w:p w14:paraId="79ED2B95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175 bp</w:t>
            </w:r>
          </w:p>
          <w:p w14:paraId="1AADFC53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FB5C61C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B7DDE5D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2560" w:type="dxa"/>
          </w:tcPr>
          <w:p w14:paraId="11106E94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68</w:t>
            </w:r>
          </w:p>
          <w:p w14:paraId="3E6EDAD7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31, 13:46, 13:54, 13:77, 13:100, 13:162, 13:180, 13:260</w:t>
            </w:r>
          </w:p>
          <w:p w14:paraId="3DCE30FD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13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3:30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3:33:01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3:52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, 13:105 </w:t>
            </w:r>
          </w:p>
        </w:tc>
        <w:tc>
          <w:tcPr>
            <w:tcW w:w="8072" w:type="dxa"/>
          </w:tcPr>
          <w:p w14:paraId="2A3A2D4F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1:24:01-11:24:02</w:t>
            </w:r>
          </w:p>
          <w:p w14:paraId="14E8E98C" w14:textId="5CCE3A71" w:rsidR="000879A5" w:rsidRPr="000879A5" w:rsidRDefault="000879A5" w:rsidP="00374B1C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03:38, 03:79, 03:85, 03:96, 14:48, 14:174, 14:177, </w:t>
            </w:r>
            <w:r w:rsidRPr="000879A5">
              <w:rPr>
                <w:rFonts w:cs="Arial"/>
                <w:b/>
                <w:bCs/>
                <w:color w:val="000000"/>
                <w:sz w:val="18"/>
                <w:szCs w:val="18"/>
              </w:rPr>
              <w:t>DRB3*01:14</w:t>
            </w:r>
          </w:p>
          <w:p w14:paraId="46545C07" w14:textId="77777777" w:rsidR="000879A5" w:rsidRPr="000879A5" w:rsidRDefault="000879A5" w:rsidP="00374B1C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</w:p>
          <w:p w14:paraId="0A977FE9" w14:textId="77777777" w:rsidR="00EB018E" w:rsidRDefault="00EB018E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D5B4CEA" w14:textId="63929CD5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03:12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1:26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1:40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1:100, 14:19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4:213</w:t>
            </w:r>
          </w:p>
        </w:tc>
      </w:tr>
      <w:tr w:rsidR="000879A5" w:rsidRPr="000879A5" w14:paraId="3965241C" w14:textId="77777777" w:rsidTr="00087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4D6463CD" w14:textId="77777777" w:rsidR="000879A5" w:rsidRPr="000879A5" w:rsidRDefault="000879A5" w:rsidP="00374B1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879A5">
              <w:rPr>
                <w:rFonts w:cs="Arial"/>
                <w:b/>
                <w:spacing w:val="-3"/>
                <w:sz w:val="18"/>
                <w:szCs w:val="18"/>
              </w:rPr>
              <w:t>23</w:t>
            </w:r>
            <w:r w:rsidRPr="000879A5"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1417" w:type="dxa"/>
          </w:tcPr>
          <w:p w14:paraId="1F5588B7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115 bp </w:t>
            </w:r>
          </w:p>
          <w:p w14:paraId="2F6A94C5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6DA1D90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8ACE88B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2560" w:type="dxa"/>
          </w:tcPr>
          <w:p w14:paraId="1190BCD2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34, 13:64, 13:136, 13:174, 13:204, 13:221, 13:250</w:t>
            </w:r>
          </w:p>
          <w:p w14:paraId="70D6B995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01:03, 13:02:13, 13:28:01 13:76, 13:163, 13:193, 13:242:02</w:t>
            </w:r>
          </w:p>
          <w:p w14:paraId="789A715A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7FB7D02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8072" w:type="dxa"/>
          </w:tcPr>
          <w:p w14:paraId="65F7A48B" w14:textId="4A18741B" w:rsidR="000879A5" w:rsidRPr="000879A5" w:rsidRDefault="00AC38E9" w:rsidP="00374B1C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0879A5" w:rsidRPr="000879A5">
              <w:rPr>
                <w:rFonts w:cs="Arial"/>
                <w:color w:val="000000"/>
                <w:sz w:val="18"/>
                <w:szCs w:val="18"/>
              </w:rPr>
              <w:t xml:space="preserve">03:43, 03:71:01, 11:76, 11:114, 11:183, 11:196, 14:41, 14:77, 14:110, 14:218, </w:t>
            </w:r>
            <w:r w:rsidR="000879A5" w:rsidRPr="000879A5">
              <w:rPr>
                <w:rFonts w:cs="Arial"/>
                <w:b/>
                <w:bCs/>
                <w:color w:val="000000"/>
                <w:sz w:val="18"/>
                <w:szCs w:val="18"/>
              </w:rPr>
              <w:t>DRB3*01:14</w:t>
            </w:r>
          </w:p>
          <w:p w14:paraId="434BD894" w14:textId="77777777" w:rsidR="00EB018E" w:rsidRDefault="00EB018E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892BBF9" w14:textId="77777777" w:rsidR="00EB018E" w:rsidRDefault="00EB018E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705B22" w14:textId="2041FA81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03:01:17, 03:15:02, 03:73, 03:97, 03:145, 11:01:05, 11:01:10, 11:04:03, 11:06:02, 11:13:01-11:13:02, 11:17, 11:52, 11:54:01, 11:159, 11:202, 14:01:01, 14:01:03-14:01:05, 14:05:01:01-14:05:02, 14:05:04-14:05:05, 14:07:01-14:08, 14:14, 14:18, 14:23:01-14:23:04, 14:26, 14:32:02-14:32:03, 14:34-14:36, 14:39, 14:42-14:44:01, 14:44:03-14:45, 14:54:01:01-14:56, 14:58-14:60, 14:62, 14:64-14:65, 14:70, 14:72, 14:82, 14:86-14:88, 14:90-14:92N, 14:95-14:97, 14:99-14:101, 14:104-14:105, 14:110-14:114, 14:117-14:118, 14:122-14:125, 14:127:02, 14:129-14:134, 14:137N, 14:139-14:140, 14:142, 14:146-14:147, 14:149-14:151, 14:153-14:155, 14:157-14:158, 14:160-14:163, 14:166N-14:169, 14:172-14:173, 14:178, 14:184-14:193, 14:197N, 14:202-14:204, 14:207, 14:211, 14:213-14:217, 14:219</w:t>
            </w:r>
          </w:p>
        </w:tc>
      </w:tr>
      <w:tr w:rsidR="000879A5" w:rsidRPr="000879A5" w14:paraId="53AF24EB" w14:textId="77777777" w:rsidTr="000879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78270A34" w14:textId="77777777" w:rsidR="000879A5" w:rsidRPr="000879A5" w:rsidRDefault="000879A5" w:rsidP="00374B1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879A5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24</w:t>
            </w:r>
          </w:p>
        </w:tc>
        <w:tc>
          <w:tcPr>
            <w:tcW w:w="1417" w:type="dxa"/>
          </w:tcPr>
          <w:p w14:paraId="0CBF6A66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145 bp </w:t>
            </w:r>
          </w:p>
          <w:p w14:paraId="26618820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180 bp</w:t>
            </w:r>
          </w:p>
          <w:p w14:paraId="06AFE887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5783FA9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12F0E37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2560" w:type="dxa"/>
          </w:tcPr>
          <w:p w14:paraId="3A1B6CF0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35, 13:161, 13:185N</w:t>
            </w:r>
          </w:p>
          <w:p w14:paraId="492EF74C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39, 13:54, 13:77-13:79, 13:100, 13:162-13:163, 13:181</w:t>
            </w:r>
          </w:p>
          <w:p w14:paraId="77D8FE13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13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3:30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3:33:01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3:45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3:52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, 13:166 </w:t>
            </w:r>
          </w:p>
        </w:tc>
        <w:tc>
          <w:tcPr>
            <w:tcW w:w="8072" w:type="dxa"/>
          </w:tcPr>
          <w:p w14:paraId="5A9819EF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827C98E" w14:textId="77777777" w:rsidR="000879A5" w:rsidRPr="000879A5" w:rsidRDefault="000879A5" w:rsidP="00374B1C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*03:13:01-03:13:02, 03:38, 03:79, 03:88, 03:167, 11:116, 11:120, 14:48, 14:64, 14:109, 14:115, 14:177, </w:t>
            </w:r>
            <w:r w:rsidRPr="000879A5">
              <w:rPr>
                <w:rFonts w:cs="Arial"/>
                <w:b/>
                <w:bCs/>
                <w:color w:val="000000"/>
                <w:sz w:val="18"/>
                <w:szCs w:val="18"/>
              </w:rPr>
              <w:t>DRB3*01:14</w:t>
            </w:r>
          </w:p>
          <w:p w14:paraId="395A56C0" w14:textId="77777777" w:rsidR="00EB018E" w:rsidRDefault="00EB018E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96C1D5C" w14:textId="470F847C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03:12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03:16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03:83, 11:26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1:40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4:19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</w:p>
        </w:tc>
      </w:tr>
      <w:tr w:rsidR="000879A5" w:rsidRPr="000879A5" w14:paraId="3CC73F8D" w14:textId="77777777" w:rsidTr="00087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625F88A9" w14:textId="59BEC516" w:rsidR="000879A5" w:rsidRPr="000879A5" w:rsidRDefault="000879A5" w:rsidP="00374B1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879A5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060AB934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646FB264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C1B9081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883671A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41719CD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545A0A5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B30A53E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4402A6C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CA81E1D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98372B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289578B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9F0510D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3624C98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D213A24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EC01F2A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B786EEA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643ECFD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6E7618E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5964E8B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24FE8AF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E9E78A3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086D0BF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F02E676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8C37386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140 bp</w:t>
            </w:r>
          </w:p>
        </w:tc>
        <w:tc>
          <w:tcPr>
            <w:tcW w:w="2560" w:type="dxa"/>
          </w:tcPr>
          <w:p w14:paraId="00242AE5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03:01-13:04, 13:07:01-13:08, 13:11:01-13:14:03, 13:19, 13:21:01-13:25, 13:30, 13:33:01-13:33:03, 13:37-13:38, 13:44-13:49, 13:52, 13:54-13:55, 13:57-13:58, 13:60, 13:66:01-13:66:02, 13:70, 13:72, 13:75-13:76, 13:81-13:84, 13:86, 13:88-13:90, 13:94:01-13:95, 13:97:01-13:97:02, 13:100-13:101, 13:107-13:108, 13:118, 13:122, 13:132-13:135, 13:149-13:150, 13:152, 13:154, 13:161-13:162, 13:164, 13:167, 13:169, 13:180, 13:182, 13:188, 13:194, 13:197, 13:206, 13:219, 13:224, 13:227-13:232, 13:246-13:247, 13:253, 13:276, 13:284, 13:286, 13:295N</w:t>
            </w:r>
          </w:p>
          <w:p w14:paraId="4338B979" w14:textId="069BC5D2" w:rsidR="000879A5" w:rsidRPr="000879A5" w:rsidRDefault="00EB018E" w:rsidP="00374B1C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0879A5" w:rsidRPr="000879A5">
              <w:rPr>
                <w:rFonts w:cs="Arial"/>
                <w:color w:val="000000"/>
                <w:sz w:val="18"/>
                <w:szCs w:val="18"/>
              </w:rPr>
              <w:t>13:185N</w:t>
            </w:r>
          </w:p>
        </w:tc>
        <w:tc>
          <w:tcPr>
            <w:tcW w:w="8072" w:type="dxa"/>
          </w:tcPr>
          <w:p w14:paraId="723029FA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03:04:01-03:04:02, 03:17, 03:21, 03:25:01-03:25:02, 03:30-03:31, 03:35, 03:40-03:41:02, 03:49, 03:75, 03:105, 03:118, 03:155, 08:20, 11:01:01:01-11:01:27, 11:01:28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1:01:29-11:01:31, 11:01:33-11:04:20, 11:06:01-11:08:03, 11:10:01-11:11:01, 11:11:03-11:14:02, 11:17-11:19:03, 11:21, 11:23:01-11:23:02, 11:25-11:27:03, 11:29:01-11:29:02, 11:31-11:39, 11:41-11:43, 11:45-11:48, 11:51-11:57, 11:60-11:66:02, 11:68-11:70, 11:72-11:75, 11:77-11:82, 11:84:01-11:84:03, 11:86, 11:88-11:103:02, 11:105-11:112, 11:116-11:121, 11:123-11:126, 11:128-11:181, 11:184-11:192, 11:194-11:195, 11:197-11:208, 11:210-11:228, 11:230-11:248Q, 11:250N-11:258, 11:260, 11:262-11:266, 14:01:01-14:01:05, 14:05:01:01-14:05:05, 14:07:01-14:08, 14:14, 14:16, 14:20, 14:22-14:23:04, 14:25:01-14:26, 14:32:01-14:32:03, 14:34-14:40, 14:42-14:45, 14:49, 14:53-14:56, 14:58, 14:60, 14:62, 14:65, 14:69-14:70, 14:72, 14:74-14:75, 14:82, 14:84, 14:86-14:88, 14:90-14:92N, 14:94, 14:96, 14:99-14:105, 14:111-14:114, 14:116-14:119, 14:122-14:125, 14:127:01-14:131, 14:136-14:137N, 14:139-14:140, 14:142, 14:146-14:147, 14:149-14:151, 14:153, 14:155-14:164, 14:166N, 14:168-14:169, 14:171-14:173, 14:178, 14:181, 14:183-14:193, 14:197N, 14:202-14:204, 14:207-14:208, 14:211, 14:213-14:217, 14:219</w:t>
            </w:r>
          </w:p>
        </w:tc>
      </w:tr>
      <w:tr w:rsidR="000879A5" w:rsidRPr="000879A5" w14:paraId="4CDAD6A9" w14:textId="77777777" w:rsidTr="000879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42DDD512" w14:textId="16CC8765" w:rsidR="000879A5" w:rsidRPr="000879A5" w:rsidRDefault="000879A5" w:rsidP="00374B1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879A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26</w:t>
            </w:r>
          </w:p>
        </w:tc>
        <w:tc>
          <w:tcPr>
            <w:tcW w:w="1417" w:type="dxa"/>
          </w:tcPr>
          <w:p w14:paraId="5343ED01" w14:textId="77777777" w:rsidR="000879A5" w:rsidRPr="000879A5" w:rsidRDefault="000879A5" w:rsidP="00374B1C">
            <w:pPr>
              <w:rPr>
                <w:rFonts w:cs="Arial"/>
                <w:sz w:val="18"/>
                <w:szCs w:val="18"/>
                <w:lang w:val="sv-SE"/>
              </w:rPr>
            </w:pPr>
            <w:r w:rsidRPr="000879A5">
              <w:rPr>
                <w:rFonts w:cs="Arial"/>
                <w:sz w:val="18"/>
                <w:szCs w:val="18"/>
                <w:lang w:val="sv-SE"/>
              </w:rPr>
              <w:t>90 bp</w:t>
            </w:r>
          </w:p>
          <w:p w14:paraId="35697995" w14:textId="77777777" w:rsidR="000879A5" w:rsidRPr="000879A5" w:rsidRDefault="000879A5" w:rsidP="00374B1C">
            <w:pPr>
              <w:rPr>
                <w:rFonts w:cs="Arial"/>
                <w:sz w:val="18"/>
                <w:szCs w:val="18"/>
                <w:lang w:val="sv-SE"/>
              </w:rPr>
            </w:pPr>
            <w:r w:rsidRPr="000879A5">
              <w:rPr>
                <w:rFonts w:cs="Arial"/>
                <w:sz w:val="18"/>
                <w:szCs w:val="18"/>
                <w:lang w:val="sv-SE"/>
              </w:rPr>
              <w:t>140 bp</w:t>
            </w:r>
          </w:p>
        </w:tc>
        <w:tc>
          <w:tcPr>
            <w:tcW w:w="2560" w:type="dxa"/>
          </w:tcPr>
          <w:p w14:paraId="42C6ED0B" w14:textId="2B788F9D" w:rsidR="000879A5" w:rsidRPr="000879A5" w:rsidRDefault="00F561BE" w:rsidP="00374B1C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0879A5" w:rsidRPr="000879A5">
              <w:rPr>
                <w:rFonts w:cs="Arial"/>
                <w:color w:val="000000"/>
                <w:sz w:val="18"/>
                <w:szCs w:val="18"/>
              </w:rPr>
              <w:t>13:150</w:t>
            </w:r>
          </w:p>
          <w:p w14:paraId="365145F2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05:01-13:05:03, 13:18, 13:26:01-13:26:02, 13:42:01-13:42:02, 13:50:02-13:50:03, 13:63, 13:111, 13:132, 13:136, 13:144, 13:158, 13:189, 13:199, 13:203, 13:232, 13:277</w:t>
            </w:r>
          </w:p>
        </w:tc>
        <w:tc>
          <w:tcPr>
            <w:tcW w:w="8072" w:type="dxa"/>
          </w:tcPr>
          <w:p w14:paraId="66F534BF" w14:textId="3D87C1F3" w:rsidR="000879A5" w:rsidRPr="000879A5" w:rsidRDefault="00EB018E" w:rsidP="00374B1C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0879A5" w:rsidRPr="000879A5">
              <w:rPr>
                <w:rFonts w:cs="Arial"/>
                <w:color w:val="000000"/>
                <w:sz w:val="18"/>
                <w:szCs w:val="18"/>
              </w:rPr>
              <w:t>11:39, 11:43, 11:50, 11:115, 11:145, 11:151, 11:168, 11:174,</w:t>
            </w:r>
            <w:r w:rsidR="00AC38E9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="00AC38E9" w:rsidRPr="000879A5">
              <w:rPr>
                <w:rFonts w:cs="Arial"/>
                <w:b/>
                <w:bCs/>
                <w:color w:val="000000"/>
                <w:sz w:val="18"/>
                <w:szCs w:val="18"/>
              </w:rPr>
              <w:t>DRB3*02:111</w:t>
            </w:r>
          </w:p>
          <w:p w14:paraId="67F56970" w14:textId="37D13D7A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08:09:01-08:09:02, 08:21, 08:70, 08:87, 11:01:12, 11:04:04, 11:09-11:10:02, 11:12:02, 11:22, 11:28:02, 11:29:02, 11:40,</w:t>
            </w:r>
            <w:r w:rsidR="00AC38E9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11:46:01, 11:58:01, 11:59, 11:62:02, 11:63:02, 11:83, 11:87, 11:113,</w:t>
            </w:r>
            <w:r w:rsidR="00AC38E9">
              <w:rPr>
                <w:rFonts w:cs="Arial"/>
                <w:color w:val="000000"/>
                <w:sz w:val="18"/>
                <w:szCs w:val="18"/>
              </w:rPr>
              <w:t xml:space="preserve"> 11:115,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 11:122,</w:t>
            </w:r>
            <w:r w:rsidR="00AC38E9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11:149, 11:165:02, 11:182, 11:189-11:190, 11:218, 11:264, 14:15, 14:22, 14:27:01-14:27:02, 14:73, 14:105, 16:59Q, 16:61, 16:63N, </w:t>
            </w:r>
            <w:r w:rsidRPr="000879A5">
              <w:rPr>
                <w:rFonts w:cs="Arial"/>
                <w:b/>
                <w:bCs/>
                <w:color w:val="000000"/>
                <w:sz w:val="18"/>
                <w:szCs w:val="18"/>
              </w:rPr>
              <w:t>DRB3*02:111</w:t>
            </w:r>
          </w:p>
        </w:tc>
      </w:tr>
      <w:tr w:rsidR="000879A5" w:rsidRPr="000879A5" w14:paraId="654700E7" w14:textId="77777777" w:rsidTr="00087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5DCEA9EF" w14:textId="77777777" w:rsidR="000879A5" w:rsidRPr="000879A5" w:rsidRDefault="000879A5" w:rsidP="00374B1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879A5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7" w:type="dxa"/>
          </w:tcPr>
          <w:p w14:paraId="5C5A2145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145 bp </w:t>
            </w:r>
          </w:p>
          <w:p w14:paraId="08BB400B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175 bp </w:t>
            </w:r>
          </w:p>
          <w:p w14:paraId="12948FA9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2560" w:type="dxa"/>
          </w:tcPr>
          <w:p w14:paraId="120E3234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152, 13:204</w:t>
            </w:r>
          </w:p>
          <w:p w14:paraId="45A8B867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59</w:t>
            </w:r>
          </w:p>
          <w:p w14:paraId="74B71424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72</w:t>
            </w:r>
          </w:p>
        </w:tc>
        <w:tc>
          <w:tcPr>
            <w:tcW w:w="8072" w:type="dxa"/>
          </w:tcPr>
          <w:p w14:paraId="2E8CA948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EB018E" w:rsidRPr="000879A5" w14:paraId="5BF4A534" w14:textId="77777777" w:rsidTr="000879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1CA4FACC" w14:textId="77777777" w:rsidR="000879A5" w:rsidRPr="000879A5" w:rsidRDefault="000879A5" w:rsidP="00374B1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879A5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34</w:t>
            </w:r>
          </w:p>
        </w:tc>
        <w:tc>
          <w:tcPr>
            <w:tcW w:w="1417" w:type="dxa"/>
          </w:tcPr>
          <w:p w14:paraId="003634F6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145 bp</w:t>
            </w:r>
          </w:p>
          <w:p w14:paraId="3A9A7478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  <w:p w14:paraId="5272F4CA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2560" w:type="dxa"/>
          </w:tcPr>
          <w:p w14:paraId="062C99FA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80, 13:292</w:t>
            </w:r>
          </w:p>
          <w:p w14:paraId="781BD133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178</w:t>
            </w:r>
          </w:p>
          <w:p w14:paraId="5E35995F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*13:58, 13:81, 13:163, 13:242:01-13:242:02, 13:284 </w:t>
            </w:r>
          </w:p>
        </w:tc>
        <w:tc>
          <w:tcPr>
            <w:tcW w:w="8072" w:type="dxa"/>
          </w:tcPr>
          <w:p w14:paraId="4949B77D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03:16</w:t>
            </w:r>
          </w:p>
          <w:p w14:paraId="2C11186B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6E28AD4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03:20, 03:145, 11:06:01-11:06:03, 11:21, 11:47, 11:57, 11:129, 11:174, 14:29, 14:99</w:t>
            </w:r>
          </w:p>
        </w:tc>
      </w:tr>
      <w:tr w:rsidR="00EB018E" w:rsidRPr="000879A5" w14:paraId="30600F17" w14:textId="77777777" w:rsidTr="00087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5372B2F3" w14:textId="77777777" w:rsidR="000879A5" w:rsidRPr="000879A5" w:rsidRDefault="000879A5" w:rsidP="00374B1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879A5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417" w:type="dxa"/>
          </w:tcPr>
          <w:p w14:paraId="7248062A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150 bp</w:t>
            </w:r>
          </w:p>
          <w:p w14:paraId="50217D0E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2560" w:type="dxa"/>
          </w:tcPr>
          <w:p w14:paraId="1109C326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51</w:t>
            </w:r>
          </w:p>
          <w:p w14:paraId="3E903E87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13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3:30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3:33:01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3:52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3:105</w:t>
            </w:r>
          </w:p>
        </w:tc>
        <w:tc>
          <w:tcPr>
            <w:tcW w:w="8072" w:type="dxa"/>
          </w:tcPr>
          <w:p w14:paraId="3EBBA3F3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F8D7220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03:12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1:26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1:40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1:100, 14:19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4:213</w:t>
            </w:r>
          </w:p>
        </w:tc>
      </w:tr>
      <w:tr w:rsidR="00EB018E" w:rsidRPr="000879A5" w14:paraId="2960F779" w14:textId="77777777" w:rsidTr="000879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702FBA8C" w14:textId="3F72E97C" w:rsidR="000879A5" w:rsidRPr="000879A5" w:rsidRDefault="000879A5" w:rsidP="00374B1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879A5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417" w:type="dxa"/>
          </w:tcPr>
          <w:p w14:paraId="72147ADA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75 bp </w:t>
            </w:r>
          </w:p>
          <w:p w14:paraId="16B9EFEA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170 bp </w:t>
            </w:r>
          </w:p>
          <w:p w14:paraId="76359B14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560" w:type="dxa"/>
          </w:tcPr>
          <w:p w14:paraId="5576E422" w14:textId="77777777" w:rsidR="000879A5" w:rsidRPr="000879A5" w:rsidRDefault="000879A5" w:rsidP="00374B1C">
            <w:pPr>
              <w:rPr>
                <w:rFonts w:cs="Arial"/>
                <w:sz w:val="18"/>
                <w:szCs w:val="18"/>
              </w:rPr>
            </w:pPr>
            <w:r w:rsidRPr="000879A5">
              <w:rPr>
                <w:rFonts w:cs="Arial"/>
                <w:sz w:val="18"/>
                <w:szCs w:val="18"/>
              </w:rPr>
              <w:t>*13:92</w:t>
            </w:r>
          </w:p>
          <w:p w14:paraId="4D1ADA7F" w14:textId="77777777" w:rsidR="000879A5" w:rsidRPr="000879A5" w:rsidRDefault="000879A5" w:rsidP="00374B1C">
            <w:pPr>
              <w:rPr>
                <w:rFonts w:cs="Arial"/>
                <w:sz w:val="18"/>
                <w:szCs w:val="18"/>
              </w:rPr>
            </w:pPr>
            <w:r w:rsidRPr="000879A5">
              <w:rPr>
                <w:rFonts w:cs="Arial"/>
                <w:sz w:val="18"/>
                <w:szCs w:val="18"/>
              </w:rPr>
              <w:t>*13:90, 13:113N</w:t>
            </w:r>
          </w:p>
          <w:p w14:paraId="1A3D1FE4" w14:textId="77777777" w:rsidR="000879A5" w:rsidRPr="000879A5" w:rsidRDefault="000879A5" w:rsidP="00374B1C">
            <w:pPr>
              <w:rPr>
                <w:rFonts w:cs="Arial"/>
                <w:sz w:val="18"/>
                <w:szCs w:val="18"/>
              </w:rPr>
            </w:pPr>
            <w:r w:rsidRPr="000879A5">
              <w:rPr>
                <w:rFonts w:cs="Arial"/>
                <w:sz w:val="18"/>
                <w:szCs w:val="18"/>
              </w:rPr>
              <w:t>*13:98</w:t>
            </w:r>
          </w:p>
        </w:tc>
        <w:tc>
          <w:tcPr>
            <w:tcW w:w="8072" w:type="dxa"/>
          </w:tcPr>
          <w:p w14:paraId="35FD3AEE" w14:textId="77777777" w:rsidR="000879A5" w:rsidRPr="000879A5" w:rsidRDefault="000879A5" w:rsidP="00374B1C">
            <w:pPr>
              <w:rPr>
                <w:rFonts w:cs="Arial"/>
                <w:sz w:val="18"/>
                <w:szCs w:val="18"/>
              </w:rPr>
            </w:pPr>
            <w:r w:rsidRPr="000879A5">
              <w:rPr>
                <w:rFonts w:cs="Arial"/>
                <w:sz w:val="18"/>
                <w:szCs w:val="18"/>
              </w:rPr>
              <w:t>*11:177, 14:26</w:t>
            </w:r>
          </w:p>
          <w:p w14:paraId="4ECA92C7" w14:textId="77777777" w:rsidR="000879A5" w:rsidRPr="000879A5" w:rsidRDefault="000879A5" w:rsidP="00374B1C">
            <w:pPr>
              <w:rPr>
                <w:rFonts w:cs="Arial"/>
                <w:sz w:val="18"/>
                <w:szCs w:val="18"/>
              </w:rPr>
            </w:pPr>
          </w:p>
          <w:p w14:paraId="4C6DBFB9" w14:textId="77777777" w:rsidR="000879A5" w:rsidRPr="000879A5" w:rsidRDefault="000879A5" w:rsidP="00374B1C">
            <w:pPr>
              <w:rPr>
                <w:rFonts w:cs="Arial"/>
                <w:sz w:val="18"/>
                <w:szCs w:val="18"/>
              </w:rPr>
            </w:pPr>
            <w:r w:rsidRPr="000879A5">
              <w:rPr>
                <w:rFonts w:cs="Arial"/>
                <w:sz w:val="18"/>
                <w:szCs w:val="18"/>
              </w:rPr>
              <w:t>*11:233</w:t>
            </w:r>
          </w:p>
        </w:tc>
      </w:tr>
      <w:tr w:rsidR="00EB018E" w:rsidRPr="000879A5" w14:paraId="096B9269" w14:textId="77777777" w:rsidTr="00087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6724F01F" w14:textId="367411F0" w:rsidR="000879A5" w:rsidRPr="000879A5" w:rsidRDefault="000879A5" w:rsidP="00374B1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879A5">
              <w:rPr>
                <w:rFonts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417" w:type="dxa"/>
          </w:tcPr>
          <w:p w14:paraId="0F1CBB78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80 bp </w:t>
            </w:r>
          </w:p>
          <w:p w14:paraId="5C5094C7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1A687A40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2560" w:type="dxa"/>
          </w:tcPr>
          <w:p w14:paraId="271D88CF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102</w:t>
            </w:r>
          </w:p>
          <w:p w14:paraId="331647A4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95</w:t>
            </w:r>
          </w:p>
          <w:p w14:paraId="78C71B44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13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3:30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3:33:01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3:52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, 13:166 </w:t>
            </w:r>
          </w:p>
        </w:tc>
        <w:tc>
          <w:tcPr>
            <w:tcW w:w="8072" w:type="dxa"/>
          </w:tcPr>
          <w:p w14:paraId="096E04DB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CBCF07E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03:153, 14:158</w:t>
            </w:r>
          </w:p>
          <w:p w14:paraId="5762EEAF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03:12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03:83, 11:26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879A5">
              <w:rPr>
                <w:rFonts w:cs="Arial"/>
                <w:color w:val="000000"/>
                <w:sz w:val="18"/>
                <w:szCs w:val="18"/>
              </w:rPr>
              <w:t>, 11:40</w:t>
            </w:r>
            <w:r w:rsidRPr="000879A5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</w:p>
        </w:tc>
      </w:tr>
      <w:tr w:rsidR="00EB018E" w:rsidRPr="000879A5" w14:paraId="07776482" w14:textId="77777777" w:rsidTr="000879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7EDC69A8" w14:textId="77777777" w:rsidR="000879A5" w:rsidRPr="000879A5" w:rsidRDefault="000879A5" w:rsidP="00374B1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879A5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  <w:r w:rsidRPr="000879A5"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1417" w:type="dxa"/>
          </w:tcPr>
          <w:p w14:paraId="68CE55FA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90 bp </w:t>
            </w:r>
          </w:p>
          <w:p w14:paraId="4EC55314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120 bp </w:t>
            </w:r>
          </w:p>
          <w:p w14:paraId="0310F864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2560" w:type="dxa"/>
          </w:tcPr>
          <w:p w14:paraId="0811F657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101</w:t>
            </w:r>
          </w:p>
          <w:p w14:paraId="3424263F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91</w:t>
            </w:r>
          </w:p>
          <w:p w14:paraId="69DC1307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99, 13:113N</w:t>
            </w:r>
          </w:p>
        </w:tc>
        <w:tc>
          <w:tcPr>
            <w:tcW w:w="8072" w:type="dxa"/>
          </w:tcPr>
          <w:p w14:paraId="3AD2F312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9C3D939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97137D2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4:118</w:t>
            </w:r>
          </w:p>
        </w:tc>
      </w:tr>
      <w:tr w:rsidR="00EB018E" w:rsidRPr="000879A5" w14:paraId="5D207DF5" w14:textId="77777777" w:rsidTr="00087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43801760" w14:textId="77777777" w:rsidR="000879A5" w:rsidRPr="000879A5" w:rsidRDefault="000879A5" w:rsidP="00374B1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879A5">
              <w:rPr>
                <w:rFonts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1417" w:type="dxa"/>
          </w:tcPr>
          <w:p w14:paraId="240D9B16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135 bp</w:t>
            </w:r>
          </w:p>
          <w:p w14:paraId="39037355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2560" w:type="dxa"/>
          </w:tcPr>
          <w:p w14:paraId="5D37434C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148</w:t>
            </w:r>
          </w:p>
          <w:p w14:paraId="2C1DA7B5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141, 13:147</w:t>
            </w:r>
          </w:p>
        </w:tc>
        <w:tc>
          <w:tcPr>
            <w:tcW w:w="8072" w:type="dxa"/>
          </w:tcPr>
          <w:p w14:paraId="08B79037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5245012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03:56, 11:160-11:161, 14:191</w:t>
            </w:r>
          </w:p>
        </w:tc>
      </w:tr>
      <w:tr w:rsidR="00EB018E" w:rsidRPr="000879A5" w14:paraId="089C5922" w14:textId="77777777" w:rsidTr="000879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428CFB6B" w14:textId="77777777" w:rsidR="000879A5" w:rsidRPr="000879A5" w:rsidRDefault="000879A5" w:rsidP="00374B1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0879A5">
              <w:rPr>
                <w:rFonts w:cs="Arial"/>
                <w:b/>
                <w:spacing w:val="-3"/>
                <w:sz w:val="18"/>
                <w:szCs w:val="18"/>
              </w:rPr>
              <w:t>46</w:t>
            </w:r>
          </w:p>
        </w:tc>
        <w:tc>
          <w:tcPr>
            <w:tcW w:w="1417" w:type="dxa"/>
          </w:tcPr>
          <w:p w14:paraId="3596026D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135 bp</w:t>
            </w:r>
          </w:p>
          <w:p w14:paraId="56E7DF2C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205 bp</w:t>
            </w:r>
          </w:p>
          <w:p w14:paraId="18697114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560" w:type="dxa"/>
          </w:tcPr>
          <w:p w14:paraId="1A8D5F03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148</w:t>
            </w:r>
          </w:p>
          <w:p w14:paraId="3C82B195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*13:137N, 13:142N </w:t>
            </w:r>
          </w:p>
          <w:p w14:paraId="7CE38382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*13:147</w:t>
            </w:r>
          </w:p>
        </w:tc>
        <w:tc>
          <w:tcPr>
            <w:tcW w:w="8072" w:type="dxa"/>
          </w:tcPr>
          <w:p w14:paraId="3F38FF06" w14:textId="77777777" w:rsidR="000879A5" w:rsidRPr="000879A5" w:rsidRDefault="000879A5" w:rsidP="00374B1C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7353E3" w:rsidRPr="000879A5" w14:paraId="64409F1E" w14:textId="77777777" w:rsidTr="00087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2" w:type="dxa"/>
          </w:tcPr>
          <w:p w14:paraId="589F3F61" w14:textId="1614ECBD" w:rsidR="007353E3" w:rsidRPr="000879A5" w:rsidRDefault="007353E3" w:rsidP="007353E3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b/>
                <w:color w:val="000000"/>
                <w:sz w:val="18"/>
                <w:szCs w:val="18"/>
              </w:rPr>
              <w:t>56</w:t>
            </w:r>
          </w:p>
        </w:tc>
        <w:tc>
          <w:tcPr>
            <w:tcW w:w="1417" w:type="dxa"/>
          </w:tcPr>
          <w:p w14:paraId="704F5369" w14:textId="77777777" w:rsidR="007353E3" w:rsidRPr="000879A5" w:rsidRDefault="007353E3" w:rsidP="007353E3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115 bp </w:t>
            </w:r>
          </w:p>
          <w:p w14:paraId="2E3FE7EB" w14:textId="77777777" w:rsidR="007353E3" w:rsidRPr="000879A5" w:rsidRDefault="007353E3" w:rsidP="007353E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17B2F50" w14:textId="77777777" w:rsidR="007353E3" w:rsidRDefault="007353E3" w:rsidP="007353E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4B0F71D" w14:textId="3F76F3FE" w:rsidR="007353E3" w:rsidRPr="000879A5" w:rsidRDefault="007353E3" w:rsidP="007353E3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  <w:p w14:paraId="7404FE15" w14:textId="77777777" w:rsidR="007353E3" w:rsidRPr="000879A5" w:rsidRDefault="007353E3" w:rsidP="007353E3">
            <w:pPr>
              <w:rPr>
                <w:rFonts w:cs="Arial"/>
                <w:color w:val="000000"/>
                <w:sz w:val="18"/>
                <w:szCs w:val="18"/>
              </w:rPr>
            </w:pPr>
            <w:r w:rsidRPr="000879A5">
              <w:rPr>
                <w:rFonts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2560" w:type="dxa"/>
          </w:tcPr>
          <w:p w14:paraId="2B76BEEF" w14:textId="77777777" w:rsidR="007353E3" w:rsidRPr="007353E3" w:rsidRDefault="007353E3" w:rsidP="007353E3">
            <w:pPr>
              <w:rPr>
                <w:rFonts w:cs="Arial"/>
                <w:color w:val="000000"/>
                <w:sz w:val="18"/>
                <w:szCs w:val="18"/>
              </w:rPr>
            </w:pPr>
            <w:r w:rsidRPr="007353E3">
              <w:rPr>
                <w:rFonts w:cs="Arial"/>
                <w:color w:val="000000"/>
                <w:sz w:val="18"/>
                <w:szCs w:val="18"/>
              </w:rPr>
              <w:t xml:space="preserve">*13:34, 13:64, 13:136, 13:174, 13:204, 13:221, 13:250 </w:t>
            </w:r>
          </w:p>
          <w:p w14:paraId="3FB6F0C5" w14:textId="77777777" w:rsidR="007353E3" w:rsidRPr="007353E3" w:rsidRDefault="007353E3" w:rsidP="007353E3">
            <w:pPr>
              <w:rPr>
                <w:rFonts w:cs="Arial"/>
                <w:color w:val="000000"/>
                <w:sz w:val="18"/>
                <w:szCs w:val="18"/>
              </w:rPr>
            </w:pPr>
            <w:r w:rsidRPr="007353E3">
              <w:rPr>
                <w:rFonts w:cs="Arial"/>
                <w:color w:val="000000"/>
                <w:sz w:val="18"/>
                <w:szCs w:val="18"/>
              </w:rPr>
              <w:t>*13:178</w:t>
            </w:r>
          </w:p>
          <w:p w14:paraId="1AE90AF2" w14:textId="683F8464" w:rsidR="007353E3" w:rsidRPr="007353E3" w:rsidRDefault="007353E3" w:rsidP="007353E3">
            <w:pPr>
              <w:rPr>
                <w:rFonts w:cs="Arial"/>
                <w:color w:val="000000"/>
                <w:sz w:val="18"/>
                <w:szCs w:val="18"/>
              </w:rPr>
            </w:pPr>
            <w:r w:rsidRPr="007353E3">
              <w:rPr>
                <w:rFonts w:cs="Arial"/>
                <w:color w:val="000000"/>
                <w:sz w:val="18"/>
                <w:szCs w:val="18"/>
              </w:rPr>
              <w:t>*13:28:01</w:t>
            </w:r>
          </w:p>
        </w:tc>
        <w:tc>
          <w:tcPr>
            <w:tcW w:w="8072" w:type="dxa"/>
          </w:tcPr>
          <w:p w14:paraId="67C6CD76" w14:textId="77777777" w:rsidR="007353E3" w:rsidRPr="007353E3" w:rsidRDefault="007353E3" w:rsidP="007353E3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3E3">
              <w:rPr>
                <w:rFonts w:cs="Arial"/>
                <w:color w:val="000000"/>
                <w:sz w:val="18"/>
                <w:szCs w:val="18"/>
              </w:rPr>
              <w:t xml:space="preserve">*03:43, 03:71:01, 11:76, 11:114, 11:183, 11:196, 14:41, 14:77, 14:110, 14:218, </w:t>
            </w:r>
            <w:r w:rsidRPr="007353E3">
              <w:rPr>
                <w:rFonts w:cs="Arial"/>
                <w:b/>
                <w:bCs/>
                <w:color w:val="000000"/>
                <w:sz w:val="18"/>
                <w:szCs w:val="18"/>
              </w:rPr>
              <w:t>DRB3*01:14</w:t>
            </w:r>
          </w:p>
          <w:p w14:paraId="50C51F9A" w14:textId="77777777" w:rsidR="007353E3" w:rsidRPr="007353E3" w:rsidRDefault="007353E3" w:rsidP="007353E3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</w:p>
          <w:p w14:paraId="79FECFCD" w14:textId="77777777" w:rsidR="007353E3" w:rsidRDefault="007353E3" w:rsidP="007353E3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</w:p>
          <w:p w14:paraId="79559BA2" w14:textId="3A08ADC2" w:rsidR="007353E3" w:rsidRPr="007353E3" w:rsidRDefault="007353E3" w:rsidP="007353E3">
            <w:pPr>
              <w:rPr>
                <w:rFonts w:cs="Arial"/>
                <w:color w:val="000000"/>
                <w:sz w:val="18"/>
                <w:szCs w:val="18"/>
              </w:rPr>
            </w:pPr>
            <w:r w:rsidRPr="007353E3">
              <w:rPr>
                <w:rFonts w:cs="Arial"/>
                <w:b/>
                <w:bCs/>
                <w:color w:val="000000"/>
                <w:sz w:val="18"/>
                <w:szCs w:val="18"/>
              </w:rPr>
              <w:t>*</w:t>
            </w:r>
            <w:r w:rsidRPr="007353E3">
              <w:rPr>
                <w:rFonts w:cs="Arial"/>
                <w:color w:val="000000"/>
                <w:sz w:val="18"/>
                <w:szCs w:val="18"/>
              </w:rPr>
              <w:t>03:73</w:t>
            </w:r>
          </w:p>
        </w:tc>
      </w:tr>
    </w:tbl>
    <w:p w14:paraId="356167A2" w14:textId="77777777" w:rsidR="00DC170F" w:rsidRDefault="00DC170F" w:rsidP="00DC170F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</w:p>
    <w:p w14:paraId="6B59478C" w14:textId="6B5EFBAD" w:rsidR="00DB372C" w:rsidRPr="009334E2" w:rsidRDefault="002013C2" w:rsidP="00DB372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/>
        <w:rPr>
          <w:spacing w:val="-3"/>
          <w:szCs w:val="18"/>
        </w:rPr>
      </w:pPr>
      <w:r w:rsidRPr="004A3E88">
        <w:rPr>
          <w:rFonts w:cs="Arial"/>
          <w:b/>
          <w:spacing w:val="-3"/>
          <w:sz w:val="18"/>
          <w:szCs w:val="18"/>
          <w:vertAlign w:val="superscript"/>
        </w:rPr>
        <w:t>4</w:t>
      </w:r>
      <w:r w:rsidR="00DB372C" w:rsidRPr="00CC1FA3">
        <w:rPr>
          <w:rFonts w:cs="Arial"/>
          <w:spacing w:val="-3"/>
        </w:rPr>
        <w:t xml:space="preserve">The following alleles cannot be separated by the </w:t>
      </w:r>
      <w:r w:rsidR="00DB372C" w:rsidRPr="009334E2">
        <w:rPr>
          <w:spacing w:val="-3"/>
          <w:szCs w:val="18"/>
        </w:rPr>
        <w:t>HLA-</w:t>
      </w:r>
      <w:r w:rsidR="00DB372C">
        <w:rPr>
          <w:spacing w:val="-3"/>
          <w:szCs w:val="18"/>
        </w:rPr>
        <w:t xml:space="preserve">DRB1*13 </w:t>
      </w:r>
      <w:r w:rsidR="00DB372C" w:rsidRPr="009334E2">
        <w:rPr>
          <w:spacing w:val="-3"/>
          <w:szCs w:val="18"/>
        </w:rPr>
        <w:t>primer set.</w:t>
      </w:r>
      <w:r w:rsidR="00DB372C">
        <w:rPr>
          <w:spacing w:val="-3"/>
          <w:szCs w:val="18"/>
        </w:rPr>
        <w:t xml:space="preserve"> </w:t>
      </w:r>
      <w:r w:rsidR="00DB372C" w:rsidRPr="009334E2">
        <w:rPr>
          <w:spacing w:val="-3"/>
          <w:szCs w:val="18"/>
        </w:rPr>
        <w:t>These alleles can be distinguished by the D</w:t>
      </w:r>
      <w:r w:rsidR="00DB372C">
        <w:rPr>
          <w:spacing w:val="-3"/>
          <w:szCs w:val="18"/>
        </w:rPr>
        <w:t>R</w:t>
      </w:r>
      <w:r w:rsidR="00DB372C" w:rsidRPr="009334E2">
        <w:rPr>
          <w:spacing w:val="-3"/>
          <w:szCs w:val="18"/>
        </w:rPr>
        <w:t xml:space="preserve"> low resolution kit and/or the HLA-</w:t>
      </w:r>
      <w:r w:rsidR="00DB372C" w:rsidRPr="00DB372C">
        <w:rPr>
          <w:spacing w:val="-3"/>
          <w:sz w:val="18"/>
          <w:szCs w:val="18"/>
        </w:rPr>
        <w:t xml:space="preserve"> </w:t>
      </w:r>
      <w:r w:rsidR="00DB372C" w:rsidRPr="00DC170F">
        <w:rPr>
          <w:spacing w:val="-3"/>
          <w:sz w:val="18"/>
          <w:szCs w:val="18"/>
        </w:rPr>
        <w:t>DRB1*11</w:t>
      </w:r>
      <w:r w:rsidR="00DB372C">
        <w:rPr>
          <w:spacing w:val="-3"/>
          <w:sz w:val="18"/>
          <w:szCs w:val="18"/>
        </w:rPr>
        <w:t xml:space="preserve"> and </w:t>
      </w:r>
      <w:r w:rsidR="00DB372C" w:rsidRPr="004A3E88">
        <w:rPr>
          <w:rFonts w:cs="Arial"/>
          <w:spacing w:val="-3"/>
          <w:sz w:val="18"/>
          <w:szCs w:val="18"/>
        </w:rPr>
        <w:t xml:space="preserve">DRB1*14 </w:t>
      </w:r>
      <w:r w:rsidR="00DB372C" w:rsidRPr="009334E2">
        <w:rPr>
          <w:spacing w:val="-3"/>
          <w:szCs w:val="18"/>
        </w:rPr>
        <w:t>high resolution kit.</w:t>
      </w:r>
    </w:p>
    <w:p w14:paraId="25DD577E" w14:textId="10924220" w:rsidR="007735F8" w:rsidRPr="00F47EF7" w:rsidRDefault="007735F8" w:rsidP="00DB372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13680"/>
        </w:tabs>
        <w:ind w:right="-29"/>
        <w:rPr>
          <w:rFonts w:cs="Arial"/>
          <w:spacing w:val="-3"/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4428"/>
      </w:tblGrid>
      <w:tr w:rsidR="00DB372C" w:rsidRPr="00CC1FA3" w14:paraId="5833FA5C" w14:textId="77777777" w:rsidTr="00374B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428" w:type="dxa"/>
            <w:tcBorders>
              <w:top w:val="nil"/>
              <w:left w:val="nil"/>
              <w:right w:val="nil"/>
            </w:tcBorders>
          </w:tcPr>
          <w:p w14:paraId="2E10DE7C" w14:textId="77777777" w:rsidR="00DB372C" w:rsidRPr="00CC1FA3" w:rsidRDefault="00DB372C" w:rsidP="00374B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lang w:eastAsia="sv-SE"/>
              </w:rPr>
            </w:pPr>
            <w:r w:rsidRPr="00CC1FA3">
              <w:rPr>
                <w:spacing w:val="-3"/>
                <w:lang w:eastAsia="sv-SE"/>
              </w:rPr>
              <w:t>Alleles</w:t>
            </w:r>
          </w:p>
        </w:tc>
      </w:tr>
      <w:tr w:rsidR="00DB372C" w:rsidRPr="00CC1FA3" w14:paraId="11231CD0" w14:textId="77777777" w:rsidTr="00374B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right w:val="nil"/>
            </w:tcBorders>
          </w:tcPr>
          <w:p w14:paraId="5D1887EB" w14:textId="12361441" w:rsidR="00DB372C" w:rsidRPr="00CC1FA3" w:rsidRDefault="00DB372C" w:rsidP="00374B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lang w:eastAsia="sv-SE"/>
              </w:rPr>
            </w:pPr>
            <w:r w:rsidRPr="00DC170F">
              <w:rPr>
                <w:spacing w:val="-1"/>
                <w:sz w:val="18"/>
                <w:szCs w:val="18"/>
              </w:rPr>
              <w:t>DRB1*13:17</w:t>
            </w:r>
            <w:r>
              <w:rPr>
                <w:spacing w:val="-1"/>
                <w:sz w:val="18"/>
                <w:szCs w:val="18"/>
              </w:rPr>
              <w:t xml:space="preserve">, </w:t>
            </w:r>
            <w:r w:rsidRPr="00DC170F">
              <w:rPr>
                <w:spacing w:val="-1"/>
                <w:sz w:val="18"/>
                <w:szCs w:val="18"/>
              </w:rPr>
              <w:t>DRB1*11:2</w:t>
            </w:r>
            <w:r>
              <w:rPr>
                <w:spacing w:val="-1"/>
                <w:sz w:val="18"/>
                <w:szCs w:val="18"/>
              </w:rPr>
              <w:t>29</w:t>
            </w:r>
          </w:p>
        </w:tc>
      </w:tr>
      <w:tr w:rsidR="00DB372C" w:rsidRPr="00CC1FA3" w14:paraId="42B6E066" w14:textId="77777777" w:rsidTr="00DB372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right w:val="nil"/>
            </w:tcBorders>
          </w:tcPr>
          <w:p w14:paraId="0B151442" w14:textId="6D712BC3" w:rsidR="00DB372C" w:rsidRPr="009334E2" w:rsidRDefault="00DB372C" w:rsidP="00374B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Cs w:val="18"/>
              </w:rPr>
            </w:pPr>
            <w:r w:rsidRPr="00DC170F">
              <w:rPr>
                <w:spacing w:val="-1"/>
                <w:sz w:val="18"/>
                <w:szCs w:val="18"/>
              </w:rPr>
              <w:t>DRB1*13:165</w:t>
            </w:r>
            <w:r>
              <w:rPr>
                <w:spacing w:val="-1"/>
                <w:sz w:val="18"/>
                <w:szCs w:val="18"/>
              </w:rPr>
              <w:t xml:space="preserve">, </w:t>
            </w:r>
            <w:r w:rsidRPr="00DC170F">
              <w:rPr>
                <w:spacing w:val="-1"/>
                <w:sz w:val="18"/>
                <w:szCs w:val="18"/>
              </w:rPr>
              <w:t>13:171:0</w:t>
            </w:r>
            <w:r>
              <w:rPr>
                <w:spacing w:val="-1"/>
                <w:sz w:val="18"/>
                <w:szCs w:val="18"/>
              </w:rPr>
              <w:t xml:space="preserve">1, </w:t>
            </w:r>
            <w:r w:rsidRPr="00DC170F">
              <w:rPr>
                <w:spacing w:val="-1"/>
                <w:sz w:val="18"/>
                <w:szCs w:val="18"/>
              </w:rPr>
              <w:t>DRB1*11:20</w:t>
            </w:r>
          </w:p>
        </w:tc>
      </w:tr>
      <w:tr w:rsidR="00DB372C" w:rsidRPr="00CC1FA3" w14:paraId="6E8A6397" w14:textId="77777777" w:rsidTr="00374B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bottom w:val="nil"/>
              <w:right w:val="nil"/>
            </w:tcBorders>
          </w:tcPr>
          <w:p w14:paraId="2FB9309A" w14:textId="135720CE" w:rsidR="00DB372C" w:rsidRPr="00DC170F" w:rsidRDefault="00DB372C" w:rsidP="00374B1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1"/>
                <w:sz w:val="18"/>
                <w:szCs w:val="18"/>
              </w:rPr>
            </w:pPr>
            <w:r w:rsidRPr="004A3E88">
              <w:rPr>
                <w:rFonts w:cs="Arial"/>
                <w:spacing w:val="-1"/>
                <w:sz w:val="18"/>
                <w:szCs w:val="18"/>
              </w:rPr>
              <w:t>DRB1*13:193</w:t>
            </w:r>
            <w:r>
              <w:rPr>
                <w:rFonts w:cs="Arial"/>
                <w:spacing w:val="-1"/>
                <w:sz w:val="18"/>
                <w:szCs w:val="18"/>
              </w:rPr>
              <w:t xml:space="preserve">, </w:t>
            </w:r>
            <w:r w:rsidRPr="004A3E88">
              <w:rPr>
                <w:rFonts w:cs="Arial"/>
                <w:spacing w:val="-1"/>
                <w:sz w:val="18"/>
                <w:szCs w:val="18"/>
              </w:rPr>
              <w:t>DRB1*14:95</w:t>
            </w:r>
          </w:p>
        </w:tc>
      </w:tr>
    </w:tbl>
    <w:p w14:paraId="74925D44" w14:textId="6DBDEE66" w:rsidR="00DB372C" w:rsidRDefault="00DB372C" w:rsidP="00DB372C">
      <w:pPr>
        <w:suppressAutoHyphens/>
        <w:ind w:right="-29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A6FAA34" w14:textId="18E15D24" w:rsidR="00DB372C" w:rsidRDefault="00DB372C" w:rsidP="00DB372C">
      <w:pPr>
        <w:suppressAutoHyphens/>
        <w:ind w:right="-29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8BEF629" w14:textId="70F652B1" w:rsidR="00DB372C" w:rsidRDefault="00DB372C" w:rsidP="00DB372C">
      <w:pPr>
        <w:suppressAutoHyphens/>
        <w:ind w:right="-29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4CF3B4D" w14:textId="0D22BB23" w:rsidR="00DB372C" w:rsidRDefault="00DB372C" w:rsidP="00DB372C">
      <w:pPr>
        <w:suppressAutoHyphens/>
        <w:ind w:right="-29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871F01B" w14:textId="77777777" w:rsidR="00DB372C" w:rsidRDefault="00DB372C" w:rsidP="00DB372C">
      <w:pPr>
        <w:suppressAutoHyphens/>
        <w:ind w:right="-29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772406F" w14:textId="4FCFDE5C" w:rsidR="002013C2" w:rsidRPr="004A3E88" w:rsidRDefault="002013C2" w:rsidP="006226E4">
      <w:pPr>
        <w:suppressAutoHyphens/>
        <w:ind w:left="-567" w:right="-29"/>
        <w:jc w:val="both"/>
        <w:rPr>
          <w:rFonts w:ascii="Arial" w:hAnsi="Arial" w:cs="Arial"/>
          <w:sz w:val="18"/>
          <w:szCs w:val="18"/>
        </w:rPr>
      </w:pPr>
      <w:bookmarkStart w:id="1" w:name="_Hlk38283207"/>
      <w:r w:rsidRPr="004A3E88"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5</w:t>
      </w:r>
      <w:r w:rsidRPr="004A3E88">
        <w:rPr>
          <w:rFonts w:ascii="Arial" w:hAnsi="Arial" w:cs="Arial"/>
          <w:spacing w:val="-3"/>
          <w:sz w:val="18"/>
          <w:szCs w:val="18"/>
        </w:rPr>
        <w:t xml:space="preserve">The following DRB1*13 alleles </w:t>
      </w:r>
      <w:r w:rsidRPr="004A3E88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351EBCFD" w14:textId="77777777" w:rsidR="002013C2" w:rsidRPr="004A3E88" w:rsidRDefault="002013C2" w:rsidP="002013C2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-SSP"/>
        <w:tblW w:w="0" w:type="auto"/>
        <w:tblInd w:w="-567" w:type="dxa"/>
        <w:tblLook w:val="04A0" w:firstRow="1" w:lastRow="0" w:firstColumn="1" w:lastColumn="0" w:noHBand="0" w:noVBand="1"/>
      </w:tblPr>
      <w:tblGrid>
        <w:gridCol w:w="2660"/>
        <w:gridCol w:w="1276"/>
      </w:tblGrid>
      <w:tr w:rsidR="004A3E88" w:rsidRPr="004A3E88" w14:paraId="15AD2AA7" w14:textId="77777777" w:rsidTr="004A3E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660" w:type="dxa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77450781" w14:textId="77777777" w:rsidR="004A3E88" w:rsidRPr="004A3E88" w:rsidRDefault="004A3E88" w:rsidP="000B2C5F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4A3E88">
              <w:rPr>
                <w:rFonts w:cs="Arial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2E3DD8A6" w14:textId="77777777" w:rsidR="004A3E88" w:rsidRPr="004A3E88" w:rsidRDefault="004A3E88" w:rsidP="000B2C5F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4A3E88">
              <w:rPr>
                <w:rFonts w:cs="Arial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E171D8" w:rsidRPr="004A3E88" w14:paraId="586BCA0C" w14:textId="77777777" w:rsidTr="004A3E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2F4A140C" w14:textId="77777777" w:rsidR="00E171D8" w:rsidRPr="004A3E88" w:rsidRDefault="00E171D8" w:rsidP="00E171D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A3E88">
              <w:rPr>
                <w:rFonts w:cs="Arial"/>
                <w:spacing w:val="-3"/>
                <w:sz w:val="18"/>
                <w:szCs w:val="18"/>
                <w:lang w:eastAsia="sv-SE"/>
              </w:rPr>
              <w:t>DRB1*13: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28</w:t>
            </w:r>
            <w:r w:rsidR="00C25E4E">
              <w:rPr>
                <w:rFonts w:cs="Arial"/>
                <w:spacing w:val="-3"/>
                <w:sz w:val="18"/>
                <w:szCs w:val="18"/>
                <w:lang w:eastAsia="sv-SE"/>
              </w:rPr>
              <w:t>:01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, 13:22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7EFDFDC" w14:textId="77777777" w:rsidR="00E171D8" w:rsidRPr="004A3E88" w:rsidRDefault="00E171D8" w:rsidP="00E171D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A3E88">
              <w:rPr>
                <w:rFonts w:cs="Arial"/>
                <w:spacing w:val="-3"/>
                <w:sz w:val="18"/>
                <w:szCs w:val="18"/>
                <w:lang w:eastAsia="sv-SE"/>
              </w:rPr>
              <w:t>2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3</w:t>
            </w:r>
            <w:r w:rsidR="0064610A">
              <w:rPr>
                <w:rFonts w:cs="Arial"/>
                <w:spacing w:val="-3"/>
                <w:sz w:val="18"/>
                <w:szCs w:val="18"/>
                <w:lang w:eastAsia="sv-SE"/>
              </w:rPr>
              <w:t>, 56</w:t>
            </w:r>
          </w:p>
        </w:tc>
      </w:tr>
      <w:tr w:rsidR="00E171D8" w:rsidRPr="004A3E88" w14:paraId="7798EE69" w14:textId="77777777" w:rsidTr="004A3E8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3A330102" w14:textId="77777777" w:rsidR="00E171D8" w:rsidRPr="004A3E88" w:rsidRDefault="00E171D8" w:rsidP="00E171D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DRB1*13:80, 13:242:0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1BA6A9D" w14:textId="77777777" w:rsidR="00E171D8" w:rsidRPr="004A3E88" w:rsidRDefault="00E171D8" w:rsidP="00E171D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34</w:t>
            </w:r>
          </w:p>
        </w:tc>
      </w:tr>
      <w:tr w:rsidR="00E171D8" w:rsidRPr="004A3E88" w14:paraId="17F0E934" w14:textId="77777777" w:rsidTr="004A3E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40FF2922" w14:textId="77777777" w:rsidR="00E171D8" w:rsidRPr="004A3E88" w:rsidRDefault="00E171D8" w:rsidP="00E171D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A3E88">
              <w:rPr>
                <w:rFonts w:cs="Arial"/>
                <w:spacing w:val="-3"/>
                <w:sz w:val="18"/>
                <w:szCs w:val="18"/>
                <w:lang w:eastAsia="sv-SE"/>
              </w:rPr>
              <w:t>DRB1*13:92, 13:9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7D9C1EA" w14:textId="77777777" w:rsidR="00E171D8" w:rsidRPr="004A3E88" w:rsidRDefault="00E171D8" w:rsidP="00E171D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4A3E88">
              <w:rPr>
                <w:rFonts w:cs="Arial"/>
                <w:spacing w:val="-3"/>
                <w:sz w:val="18"/>
                <w:szCs w:val="18"/>
                <w:lang w:eastAsia="sv-SE"/>
              </w:rPr>
              <w:t>36</w:t>
            </w:r>
          </w:p>
        </w:tc>
      </w:tr>
      <w:bookmarkEnd w:id="1"/>
      <w:tr w:rsidR="00E171D8" w:rsidRPr="004A3E88" w14:paraId="4EEBF003" w14:textId="77777777" w:rsidTr="004A3E8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14:paraId="102F3667" w14:textId="77777777" w:rsidR="00E171D8" w:rsidRDefault="00E171D8" w:rsidP="00E171D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  <w:p w14:paraId="7E46BDF8" w14:textId="77777777" w:rsidR="00E171D8" w:rsidRPr="004A3E88" w:rsidRDefault="00E171D8" w:rsidP="00E171D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AF2C7E7" w14:textId="77777777" w:rsidR="00E171D8" w:rsidRPr="004A3E88" w:rsidRDefault="00E171D8" w:rsidP="00E171D8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</w:tbl>
    <w:p w14:paraId="4C63901C" w14:textId="77777777" w:rsidR="000B6753" w:rsidRPr="000B6753" w:rsidRDefault="000B6753" w:rsidP="000B6753">
      <w:pPr>
        <w:ind w:left="-426" w:right="-737"/>
        <w:jc w:val="both"/>
        <w:rPr>
          <w:rFonts w:ascii="Arial" w:hAnsi="Arial" w:cs="Arial"/>
          <w:spacing w:val="-3"/>
          <w:sz w:val="18"/>
          <w:szCs w:val="18"/>
          <w:u w:val="single"/>
        </w:rPr>
      </w:pPr>
      <w:r w:rsidRPr="000B6753">
        <w:rPr>
          <w:rFonts w:ascii="Arial" w:hAnsi="Arial" w:cs="Arial"/>
          <w:spacing w:val="-3"/>
          <w:sz w:val="18"/>
          <w:szCs w:val="18"/>
          <w:u w:val="single"/>
        </w:rPr>
        <w:t>Abbreviations:</w:t>
      </w:r>
    </w:p>
    <w:p w14:paraId="229C6707" w14:textId="77777777" w:rsidR="002013C2" w:rsidRPr="004A3E88" w:rsidRDefault="00EE1E5A" w:rsidP="002013C2">
      <w:pPr>
        <w:ind w:left="-426" w:right="-737"/>
        <w:jc w:val="both"/>
        <w:rPr>
          <w:rFonts w:ascii="Arial" w:hAnsi="Arial" w:cs="Arial"/>
          <w:sz w:val="18"/>
          <w:szCs w:val="18"/>
          <w:vertAlign w:val="superscript"/>
        </w:rPr>
      </w:pPr>
      <w:r w:rsidRPr="004A3E88">
        <w:rPr>
          <w:rFonts w:ascii="Arial" w:hAnsi="Arial" w:cs="Arial"/>
          <w:sz w:val="18"/>
          <w:szCs w:val="18"/>
        </w:rPr>
        <w:t>‘w’, may be weakly amplified.</w:t>
      </w:r>
    </w:p>
    <w:p w14:paraId="65293DC0" w14:textId="77777777" w:rsidR="002013C2" w:rsidRPr="004A3E88" w:rsidRDefault="002013C2" w:rsidP="002013C2">
      <w:pPr>
        <w:ind w:left="-426" w:right="-737"/>
        <w:jc w:val="both"/>
        <w:rPr>
          <w:rFonts w:ascii="Arial" w:hAnsi="Arial" w:cs="Arial"/>
          <w:sz w:val="18"/>
          <w:szCs w:val="18"/>
          <w:vertAlign w:val="superscript"/>
        </w:rPr>
      </w:pPr>
      <w:r w:rsidRPr="004A3E88">
        <w:rPr>
          <w:rFonts w:ascii="Arial" w:hAnsi="Arial" w:cs="Arial"/>
          <w:spacing w:val="-1"/>
          <w:sz w:val="18"/>
          <w:szCs w:val="18"/>
        </w:rPr>
        <w:t>‘?’, nucleotide sequence information not available for the primer matching sequence.</w:t>
      </w:r>
    </w:p>
    <w:p w14:paraId="7A32D027" w14:textId="77777777" w:rsidR="00C133F7" w:rsidRPr="004A3E88" w:rsidRDefault="00C133F7" w:rsidP="00221705">
      <w:pPr>
        <w:pStyle w:val="Footer"/>
        <w:tabs>
          <w:tab w:val="clear" w:pos="4153"/>
          <w:tab w:val="clear" w:pos="8306"/>
          <w:tab w:val="center" w:pos="13680"/>
        </w:tabs>
        <w:ind w:left="-567" w:right="-1"/>
        <w:rPr>
          <w:rFonts w:ascii="Arial" w:hAnsi="Arial" w:cs="Arial"/>
          <w:b/>
          <w:sz w:val="18"/>
          <w:szCs w:val="18"/>
          <w:vertAlign w:val="superscript"/>
        </w:rPr>
      </w:pPr>
    </w:p>
    <w:p w14:paraId="0A686D78" w14:textId="77777777" w:rsidR="00C133F7" w:rsidRDefault="00C133F7" w:rsidP="00221705">
      <w:pPr>
        <w:pStyle w:val="Footer"/>
        <w:tabs>
          <w:tab w:val="clear" w:pos="4153"/>
          <w:tab w:val="clear" w:pos="8306"/>
          <w:tab w:val="center" w:pos="13680"/>
        </w:tabs>
        <w:ind w:left="-567" w:right="-1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633C4D76" w14:textId="279DAF18" w:rsidR="009017E7" w:rsidRDefault="009017E7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6752F3A6" w14:textId="745A0F87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3E12A148" w14:textId="6BC22F14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13951000" w14:textId="58937BAF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2CFCBE72" w14:textId="7722D508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0E5387E6" w14:textId="5A1EA376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p w14:paraId="6471D403" w14:textId="7DDF5160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p w14:paraId="7B41CB5B" w14:textId="26234916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p w14:paraId="32B7A18B" w14:textId="49BD0F16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p w14:paraId="74F8A4AB" w14:textId="01D2209F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p w14:paraId="753A27D5" w14:textId="53171FCD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p w14:paraId="392BCAF9" w14:textId="60168194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p w14:paraId="5A7603C6" w14:textId="7C7BAA2D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p w14:paraId="2F3C8C17" w14:textId="40D71F0E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p w14:paraId="17CF279E" w14:textId="012F8F7A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p w14:paraId="189FDBD8" w14:textId="47C19A80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p w14:paraId="69510C35" w14:textId="654E3E65" w:rsid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p w14:paraId="64AAD4B0" w14:textId="77777777" w:rsidR="00ED794A" w:rsidRDefault="00ED794A" w:rsidP="00ED794A">
      <w:pPr>
        <w:pStyle w:val="Title"/>
        <w:ind w:hanging="426"/>
        <w:jc w:val="both"/>
        <w:rPr>
          <w:b w:val="0"/>
          <w:sz w:val="18"/>
          <w:szCs w:val="14"/>
        </w:rPr>
      </w:pPr>
    </w:p>
    <w:p w14:paraId="235620FF" w14:textId="77777777" w:rsidR="00ED794A" w:rsidRDefault="00ED794A" w:rsidP="00ED794A">
      <w:pPr>
        <w:pStyle w:val="Title"/>
        <w:ind w:hanging="426"/>
        <w:jc w:val="both"/>
        <w:rPr>
          <w:b w:val="0"/>
          <w:sz w:val="18"/>
          <w:szCs w:val="14"/>
        </w:rPr>
      </w:pPr>
    </w:p>
    <w:p w14:paraId="42376D6D" w14:textId="77777777" w:rsidR="00ED794A" w:rsidRDefault="00ED794A" w:rsidP="00ED794A">
      <w:pPr>
        <w:pStyle w:val="Title"/>
        <w:ind w:hanging="426"/>
        <w:jc w:val="both"/>
        <w:rPr>
          <w:b w:val="0"/>
          <w:sz w:val="18"/>
          <w:szCs w:val="14"/>
        </w:rPr>
      </w:pPr>
    </w:p>
    <w:p w14:paraId="081C266E" w14:textId="77777777" w:rsidR="00ED794A" w:rsidRDefault="00ED794A" w:rsidP="00ED794A">
      <w:pPr>
        <w:pStyle w:val="Title"/>
        <w:ind w:hanging="426"/>
        <w:jc w:val="both"/>
        <w:rPr>
          <w:b w:val="0"/>
          <w:sz w:val="18"/>
          <w:szCs w:val="14"/>
        </w:rPr>
      </w:pPr>
    </w:p>
    <w:p w14:paraId="489D5196" w14:textId="77777777" w:rsidR="00ED794A" w:rsidRDefault="00ED794A" w:rsidP="00ED794A">
      <w:pPr>
        <w:pStyle w:val="Title"/>
        <w:ind w:hanging="426"/>
        <w:jc w:val="both"/>
        <w:rPr>
          <w:b w:val="0"/>
          <w:sz w:val="18"/>
          <w:szCs w:val="14"/>
        </w:rPr>
      </w:pPr>
    </w:p>
    <w:p w14:paraId="4B99387C" w14:textId="77777777" w:rsidR="00ED794A" w:rsidRDefault="00ED794A" w:rsidP="00ED794A">
      <w:pPr>
        <w:pStyle w:val="Title"/>
        <w:ind w:hanging="426"/>
        <w:jc w:val="both"/>
        <w:rPr>
          <w:b w:val="0"/>
          <w:sz w:val="18"/>
          <w:szCs w:val="14"/>
        </w:rPr>
      </w:pPr>
    </w:p>
    <w:p w14:paraId="2D809AB7" w14:textId="5018BC8C" w:rsidR="00ED794A" w:rsidRPr="00081334" w:rsidRDefault="00ED794A" w:rsidP="00ED794A">
      <w:pPr>
        <w:pStyle w:val="Title"/>
        <w:ind w:hanging="426"/>
        <w:jc w:val="both"/>
        <w:rPr>
          <w:b w:val="0"/>
          <w:sz w:val="18"/>
          <w:szCs w:val="14"/>
        </w:rPr>
      </w:pPr>
      <w:r w:rsidRPr="00081334">
        <w:rPr>
          <w:b w:val="0"/>
          <w:sz w:val="18"/>
          <w:szCs w:val="14"/>
        </w:rPr>
        <w:t>Changes in revision R01 compared to R00:</w:t>
      </w:r>
    </w:p>
    <w:p w14:paraId="39BC2E21" w14:textId="77777777" w:rsidR="00ED794A" w:rsidRPr="00081334" w:rsidRDefault="00ED794A" w:rsidP="00ED794A">
      <w:pPr>
        <w:pStyle w:val="Title"/>
        <w:numPr>
          <w:ilvl w:val="0"/>
          <w:numId w:val="11"/>
        </w:numPr>
        <w:ind w:left="0"/>
        <w:jc w:val="both"/>
        <w:rPr>
          <w:b w:val="0"/>
          <w:sz w:val="18"/>
          <w:szCs w:val="14"/>
        </w:rPr>
      </w:pPr>
      <w:r w:rsidRPr="00081334">
        <w:rPr>
          <w:b w:val="0"/>
          <w:sz w:val="18"/>
          <w:szCs w:val="14"/>
        </w:rPr>
        <w:t>Primer mix 44 may give rise to a lower yield of HLA-specific product compared to the other DRB1*13 primer mixes. A footnote reflecting the statement above was added to the Specificity table and the Worksheet of this lot.</w:t>
      </w:r>
    </w:p>
    <w:p w14:paraId="05BC8D2D" w14:textId="77777777" w:rsidR="00ED794A" w:rsidRPr="00ED794A" w:rsidRDefault="00ED794A" w:rsidP="00C009D9">
      <w:pPr>
        <w:pStyle w:val="Footer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lang w:val="en-US"/>
        </w:rPr>
      </w:pPr>
    </w:p>
    <w:sectPr w:rsidR="00ED794A" w:rsidRPr="00ED794A" w:rsidSect="00933D9E">
      <w:type w:val="continuous"/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E25C61" w14:textId="77777777" w:rsidR="002467AB" w:rsidRDefault="002467AB">
      <w:r>
        <w:separator/>
      </w:r>
    </w:p>
  </w:endnote>
  <w:endnote w:type="continuationSeparator" w:id="0">
    <w:p w14:paraId="3A0419C7" w14:textId="77777777" w:rsidR="002467AB" w:rsidRDefault="00246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17491" w14:textId="2D3EC802" w:rsidR="00440087" w:rsidRPr="00060351" w:rsidRDefault="003F5C53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="00440087" w:rsidRPr="00060351">
      <w:rPr>
        <w:rFonts w:ascii="Arial" w:hAnsi="Arial" w:cs="Arial"/>
        <w:lang w:val="en-US"/>
      </w:rPr>
      <w:tab/>
    </w:r>
    <w:r w:rsidR="00440087" w:rsidRPr="00060351">
      <w:rPr>
        <w:rFonts w:ascii="Arial" w:hAnsi="Arial" w:cs="Arial"/>
        <w:lang w:val="en-US"/>
      </w:rPr>
      <w:tab/>
    </w:r>
    <w:r w:rsidR="00440087">
      <w:rPr>
        <w:rFonts w:ascii="Arial" w:hAnsi="Arial"/>
      </w:rPr>
      <w:t xml:space="preserve">For </w:t>
    </w:r>
    <w:r w:rsidR="00440087" w:rsidRPr="00CD0CFA">
      <w:rPr>
        <w:rFonts w:ascii="Arial" w:hAnsi="Arial"/>
        <w:i/>
      </w:rPr>
      <w:t>In Vitro</w:t>
    </w:r>
    <w:r w:rsidR="00440087">
      <w:rPr>
        <w:rFonts w:ascii="Arial" w:hAnsi="Arial"/>
      </w:rPr>
      <w:t xml:space="preserve"> Diagnostic Use</w:t>
    </w:r>
    <w:r w:rsidR="00440087" w:rsidRPr="00060351">
      <w:rPr>
        <w:rFonts w:ascii="Arial" w:hAnsi="Arial" w:cs="Arial"/>
        <w:lang w:val="en-US"/>
      </w:rPr>
      <w:t xml:space="preserve"> </w:t>
    </w:r>
  </w:p>
  <w:p w14:paraId="65B187E2" w14:textId="77777777" w:rsidR="00440087" w:rsidRPr="00E61910" w:rsidRDefault="00440087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66B6E58E" w14:textId="77777777" w:rsidR="00440087" w:rsidRPr="00AA240A" w:rsidRDefault="00440087" w:rsidP="00BD04A7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11916D7A" w14:textId="77777777" w:rsidR="00440087" w:rsidRPr="00A6082E" w:rsidRDefault="00440087" w:rsidP="00AA240A">
    <w:pPr>
      <w:pStyle w:val="Footer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FA5D16"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FA5D16">
      <w:rPr>
        <w:rFonts w:ascii="Arial" w:hAnsi="Arial"/>
        <w:noProof/>
      </w:rPr>
      <w:t>24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117BD6" w14:textId="77777777" w:rsidR="002467AB" w:rsidRDefault="002467AB">
      <w:r>
        <w:separator/>
      </w:r>
    </w:p>
  </w:footnote>
  <w:footnote w:type="continuationSeparator" w:id="0">
    <w:p w14:paraId="1FF8CB21" w14:textId="77777777" w:rsidR="002467AB" w:rsidRDefault="002467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990919" w14:textId="77777777" w:rsidR="00440087" w:rsidRDefault="00440087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FEAC51" w14:textId="77777777" w:rsidR="00440087" w:rsidRDefault="00440087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C6338E" w14:textId="77777777" w:rsidR="00207F63" w:rsidRPr="00C93013" w:rsidRDefault="00E45C17" w:rsidP="00D06B65">
    <w:pPr>
      <w:rPr>
        <w:rFonts w:ascii="Arial" w:hAnsi="Arial" w:cs="Arial"/>
        <w:b/>
        <w:sz w:val="32"/>
        <w:szCs w:val="32"/>
        <w:vertAlign w:val="superscript"/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6FAEEFA3" wp14:editId="112CD77E">
              <wp:simplePos x="0" y="0"/>
              <wp:positionH relativeFrom="margin">
                <wp:posOffset>4269005</wp:posOffset>
              </wp:positionH>
              <wp:positionV relativeFrom="paragraph">
                <wp:posOffset>-17078</wp:posOffset>
              </wp:positionV>
              <wp:extent cx="2106529" cy="495300"/>
              <wp:effectExtent l="0" t="0" r="27305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06529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326C4F" w14:textId="012BFFBB" w:rsidR="00440087" w:rsidRPr="00AE65CF" w:rsidRDefault="00E45C17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Visit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</w:t>
                          </w:r>
                          <w:hyperlink r:id="rId1" w:history="1">
                            <w:r w:rsidR="005C1D6B" w:rsidRPr="004B27D3">
                              <w:rPr>
                                <w:rStyle w:val="Hyperli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F62ED3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FAEEFA3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36.15pt;margin-top:-1.35pt;width:165.85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">
              <v:textbox style="mso-fit-shape-to-text:t">
                <w:txbxContent>
                  <w:p w14:paraId="19326C4F" w14:textId="012BFFBB" w:rsidR="00440087" w:rsidRPr="00AE65CF" w:rsidRDefault="00E45C17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Visit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</w:t>
                    </w:r>
                    <w:hyperlink r:id="rId2" w:history="1">
                      <w:r w:rsidR="005C1D6B" w:rsidRPr="004B27D3">
                        <w:rPr>
                          <w:rStyle w:val="Hyperli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F62ED3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487E16" w:rsidRPr="00487E16">
      <w:rPr>
        <w:rFonts w:cs="Arial"/>
        <w:i/>
        <w:noProof/>
        <w:sz w:val="40"/>
        <w:szCs w:val="40"/>
        <w:lang w:val="sv-SE" w:eastAsia="sv-SE"/>
      </w:rPr>
      <w:drawing>
        <wp:anchor distT="0" distB="0" distL="114300" distR="114300" simplePos="0" relativeHeight="251661312" behindDoc="0" locked="0" layoutInCell="1" allowOverlap="1" wp14:anchorId="2A829F25" wp14:editId="702010D3">
          <wp:simplePos x="0" y="0"/>
          <wp:positionH relativeFrom="column">
            <wp:posOffset>-163830</wp:posOffset>
          </wp:positionH>
          <wp:positionV relativeFrom="paragraph">
            <wp:posOffset>104775</wp:posOffset>
          </wp:positionV>
          <wp:extent cx="1382395" cy="189865"/>
          <wp:effectExtent l="0" t="0" r="0" b="635"/>
          <wp:wrapSquare wrapText="bothSides"/>
          <wp:docPr id="6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2395" cy="189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40087" w:rsidRPr="00C93013">
      <w:rPr>
        <w:rFonts w:cs="Arial"/>
        <w:i/>
        <w:sz w:val="40"/>
        <w:szCs w:val="40"/>
        <w:lang w:val="es-ES"/>
      </w:rPr>
      <w:t xml:space="preserve"> </w:t>
    </w:r>
  </w:p>
  <w:p w14:paraId="70B48AFA" w14:textId="77777777" w:rsidR="00440087" w:rsidRPr="008416F3" w:rsidRDefault="00487E16" w:rsidP="00D06B65">
    <w:pPr>
      <w:rPr>
        <w:lang w:val="es-ES"/>
      </w:rPr>
    </w:pPr>
    <w:r w:rsidRPr="00C93013">
      <w:rPr>
        <w:sz w:val="32"/>
        <w:szCs w:val="32"/>
        <w:vertAlign w:val="superscript"/>
        <w:lang w:val="es-ES"/>
      </w:rPr>
      <w:tab/>
    </w:r>
    <w:r w:rsidRPr="00C93013">
      <w:rPr>
        <w:sz w:val="32"/>
        <w:szCs w:val="32"/>
        <w:vertAlign w:val="superscript"/>
        <w:lang w:val="es-ES"/>
      </w:rPr>
      <w:tab/>
    </w:r>
    <w:r w:rsidRPr="00C93013">
      <w:rPr>
        <w:sz w:val="32"/>
        <w:szCs w:val="32"/>
        <w:vertAlign w:val="superscript"/>
        <w:lang w:val="es-ES"/>
      </w:rPr>
      <w:tab/>
      <w:t xml:space="preserve"> </w:t>
    </w:r>
    <w:r w:rsidRPr="00C93013">
      <w:rPr>
        <w:rFonts w:ascii="Arial" w:hAnsi="Arial" w:cs="Arial"/>
        <w:b/>
        <w:sz w:val="20"/>
        <w:szCs w:val="20"/>
        <w:lang w:val="es-ES"/>
      </w:rPr>
      <w:t xml:space="preserve">               </w:t>
    </w:r>
    <w:r w:rsidR="00440087" w:rsidRPr="008416F3">
      <w:rPr>
        <w:rFonts w:ascii="Arial" w:hAnsi="Arial" w:cs="Arial"/>
        <w:b/>
        <w:sz w:val="20"/>
        <w:szCs w:val="20"/>
        <w:lang w:val="es-ES"/>
      </w:rPr>
      <w:t>DRB1*13</w:t>
    </w:r>
  </w:p>
  <w:p w14:paraId="59448218" w14:textId="56232672" w:rsidR="00440087" w:rsidRPr="008416F3" w:rsidRDefault="005C1D6B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November</w:t>
    </w:r>
    <w:r w:rsidR="00AA17AA">
      <w:rPr>
        <w:rFonts w:ascii="Arial" w:hAnsi="Arial" w:cs="Arial"/>
        <w:sz w:val="20"/>
        <w:szCs w:val="20"/>
        <w:lang w:val="es-ES"/>
      </w:rPr>
      <w:t xml:space="preserve"> 2020</w:t>
    </w:r>
    <w:r w:rsidR="00440087" w:rsidRPr="008416F3">
      <w:rPr>
        <w:rFonts w:ascii="Arial" w:hAnsi="Arial" w:cs="Arial"/>
        <w:b/>
        <w:sz w:val="20"/>
        <w:szCs w:val="20"/>
        <w:lang w:val="es-ES"/>
      </w:rPr>
      <w:tab/>
      <w:t>101.116-24/03 -24u/03u</w:t>
    </w:r>
  </w:p>
  <w:p w14:paraId="343FB480" w14:textId="5967069F" w:rsidR="00440087" w:rsidRPr="008416F3" w:rsidRDefault="00440087" w:rsidP="00A24716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8416F3">
      <w:rPr>
        <w:rFonts w:ascii="Arial" w:hAnsi="Arial" w:cs="Arial"/>
        <w:sz w:val="20"/>
        <w:szCs w:val="20"/>
        <w:lang w:val="es-ES"/>
      </w:rPr>
      <w:t>Rev. No: 0</w:t>
    </w:r>
    <w:r w:rsidR="005C1D6B">
      <w:rPr>
        <w:rFonts w:ascii="Arial" w:hAnsi="Arial" w:cs="Arial"/>
        <w:sz w:val="20"/>
        <w:szCs w:val="20"/>
        <w:lang w:val="es-ES"/>
      </w:rPr>
      <w:t>1</w:t>
    </w:r>
    <w:r w:rsidRPr="008416F3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</w:t>
    </w:r>
    <w:r w:rsidR="00AA17AA">
      <w:rPr>
        <w:rFonts w:ascii="Arial" w:hAnsi="Arial" w:cs="Arial"/>
        <w:b/>
        <w:sz w:val="20"/>
        <w:szCs w:val="20"/>
        <w:lang w:val="es-ES"/>
      </w:rPr>
      <w:t>0L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670FFD" w14:textId="77777777" w:rsidR="00440087" w:rsidRDefault="00440087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8DD18ED" w14:textId="77777777" w:rsidR="00440087" w:rsidRDefault="00440087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77D5647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4A3468B"/>
    <w:multiLevelType w:val="hybridMultilevel"/>
    <w:tmpl w:val="655036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ACA3C7C"/>
    <w:multiLevelType w:val="hybridMultilevel"/>
    <w:tmpl w:val="84AC54E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7D741EA8"/>
    <w:multiLevelType w:val="hybridMultilevel"/>
    <w:tmpl w:val="655036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8"/>
  </w:num>
  <w:num w:numId="2">
    <w:abstractNumId w:val="10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7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UzNzM1t7AwMDFX0lEKTi0uzszPAykwrQUAN5+VlywAAAA="/>
  </w:docVars>
  <w:rsids>
    <w:rsidRoot w:val="001010A3"/>
    <w:rsid w:val="000002C1"/>
    <w:rsid w:val="00001DAD"/>
    <w:rsid w:val="00003ADC"/>
    <w:rsid w:val="00012D10"/>
    <w:rsid w:val="00016CB4"/>
    <w:rsid w:val="00016D69"/>
    <w:rsid w:val="00017F26"/>
    <w:rsid w:val="00020579"/>
    <w:rsid w:val="00020EA2"/>
    <w:rsid w:val="00024005"/>
    <w:rsid w:val="00024ADB"/>
    <w:rsid w:val="00032AB9"/>
    <w:rsid w:val="0003770A"/>
    <w:rsid w:val="00040A85"/>
    <w:rsid w:val="00047273"/>
    <w:rsid w:val="0005415B"/>
    <w:rsid w:val="00060484"/>
    <w:rsid w:val="0006105B"/>
    <w:rsid w:val="00071A30"/>
    <w:rsid w:val="00072FF0"/>
    <w:rsid w:val="00073075"/>
    <w:rsid w:val="00073EB6"/>
    <w:rsid w:val="00076077"/>
    <w:rsid w:val="00076D91"/>
    <w:rsid w:val="000846EF"/>
    <w:rsid w:val="00084B91"/>
    <w:rsid w:val="00085E00"/>
    <w:rsid w:val="000879A5"/>
    <w:rsid w:val="0009679C"/>
    <w:rsid w:val="000A32F6"/>
    <w:rsid w:val="000A34CA"/>
    <w:rsid w:val="000A4035"/>
    <w:rsid w:val="000B2C5F"/>
    <w:rsid w:val="000B6753"/>
    <w:rsid w:val="000B7E97"/>
    <w:rsid w:val="000C0FB1"/>
    <w:rsid w:val="000C15BE"/>
    <w:rsid w:val="000C7605"/>
    <w:rsid w:val="000D590A"/>
    <w:rsid w:val="000D69C3"/>
    <w:rsid w:val="000E1B2A"/>
    <w:rsid w:val="000E1D62"/>
    <w:rsid w:val="000E2B25"/>
    <w:rsid w:val="000F1A4F"/>
    <w:rsid w:val="000F3C01"/>
    <w:rsid w:val="000F6F6F"/>
    <w:rsid w:val="001010A3"/>
    <w:rsid w:val="001059C2"/>
    <w:rsid w:val="00106237"/>
    <w:rsid w:val="00111884"/>
    <w:rsid w:val="00122E04"/>
    <w:rsid w:val="00125072"/>
    <w:rsid w:val="001269C6"/>
    <w:rsid w:val="00127D31"/>
    <w:rsid w:val="00146D9D"/>
    <w:rsid w:val="00152B09"/>
    <w:rsid w:val="00153748"/>
    <w:rsid w:val="001579AA"/>
    <w:rsid w:val="00162A62"/>
    <w:rsid w:val="00170B6E"/>
    <w:rsid w:val="00172075"/>
    <w:rsid w:val="0017279B"/>
    <w:rsid w:val="00177AED"/>
    <w:rsid w:val="00180B9B"/>
    <w:rsid w:val="00181075"/>
    <w:rsid w:val="00181350"/>
    <w:rsid w:val="00184D1E"/>
    <w:rsid w:val="0019307E"/>
    <w:rsid w:val="0019453E"/>
    <w:rsid w:val="00195C8B"/>
    <w:rsid w:val="00197BB8"/>
    <w:rsid w:val="001A2D4D"/>
    <w:rsid w:val="001A54D0"/>
    <w:rsid w:val="001B0A47"/>
    <w:rsid w:val="001B140D"/>
    <w:rsid w:val="001C0083"/>
    <w:rsid w:val="001C41DC"/>
    <w:rsid w:val="001D2A75"/>
    <w:rsid w:val="001D2FA4"/>
    <w:rsid w:val="001D312A"/>
    <w:rsid w:val="001D627B"/>
    <w:rsid w:val="001D79F3"/>
    <w:rsid w:val="001F1BFE"/>
    <w:rsid w:val="001F3F6C"/>
    <w:rsid w:val="001F6847"/>
    <w:rsid w:val="002013C2"/>
    <w:rsid w:val="00202250"/>
    <w:rsid w:val="00207F63"/>
    <w:rsid w:val="002144EA"/>
    <w:rsid w:val="00214AE7"/>
    <w:rsid w:val="00214D0C"/>
    <w:rsid w:val="00221705"/>
    <w:rsid w:val="002258C5"/>
    <w:rsid w:val="0023036E"/>
    <w:rsid w:val="00234942"/>
    <w:rsid w:val="00236AD7"/>
    <w:rsid w:val="002416A9"/>
    <w:rsid w:val="002467AB"/>
    <w:rsid w:val="00251C5E"/>
    <w:rsid w:val="002527E1"/>
    <w:rsid w:val="00253280"/>
    <w:rsid w:val="00253E9E"/>
    <w:rsid w:val="00255414"/>
    <w:rsid w:val="002564FF"/>
    <w:rsid w:val="00257B5C"/>
    <w:rsid w:val="00260338"/>
    <w:rsid w:val="00260D9A"/>
    <w:rsid w:val="002673DF"/>
    <w:rsid w:val="0027190D"/>
    <w:rsid w:val="00271D02"/>
    <w:rsid w:val="00272610"/>
    <w:rsid w:val="00277149"/>
    <w:rsid w:val="00280F08"/>
    <w:rsid w:val="00284D43"/>
    <w:rsid w:val="00292BC5"/>
    <w:rsid w:val="002A2648"/>
    <w:rsid w:val="002A3A6C"/>
    <w:rsid w:val="002B4505"/>
    <w:rsid w:val="002B5F93"/>
    <w:rsid w:val="002C23CF"/>
    <w:rsid w:val="002C2939"/>
    <w:rsid w:val="002C71FF"/>
    <w:rsid w:val="002D707A"/>
    <w:rsid w:val="002D73C8"/>
    <w:rsid w:val="002E4D12"/>
    <w:rsid w:val="002F22D2"/>
    <w:rsid w:val="002F3F1E"/>
    <w:rsid w:val="00301B2F"/>
    <w:rsid w:val="00302576"/>
    <w:rsid w:val="00310290"/>
    <w:rsid w:val="003201D4"/>
    <w:rsid w:val="00320C08"/>
    <w:rsid w:val="00323916"/>
    <w:rsid w:val="00326D0E"/>
    <w:rsid w:val="00326FA8"/>
    <w:rsid w:val="00331CF6"/>
    <w:rsid w:val="003339F4"/>
    <w:rsid w:val="003367B4"/>
    <w:rsid w:val="00337C0E"/>
    <w:rsid w:val="00337E3A"/>
    <w:rsid w:val="003471FE"/>
    <w:rsid w:val="00351A2B"/>
    <w:rsid w:val="00354386"/>
    <w:rsid w:val="00365220"/>
    <w:rsid w:val="00365D52"/>
    <w:rsid w:val="00367914"/>
    <w:rsid w:val="00367997"/>
    <w:rsid w:val="00373E47"/>
    <w:rsid w:val="00375239"/>
    <w:rsid w:val="00375C65"/>
    <w:rsid w:val="00376026"/>
    <w:rsid w:val="003770D1"/>
    <w:rsid w:val="00382BE4"/>
    <w:rsid w:val="0038376A"/>
    <w:rsid w:val="003845F4"/>
    <w:rsid w:val="00395C9D"/>
    <w:rsid w:val="003A203F"/>
    <w:rsid w:val="003A3257"/>
    <w:rsid w:val="003B0001"/>
    <w:rsid w:val="003B6C5B"/>
    <w:rsid w:val="003C2DDF"/>
    <w:rsid w:val="003C60D3"/>
    <w:rsid w:val="003C6287"/>
    <w:rsid w:val="003D0837"/>
    <w:rsid w:val="003D0DEE"/>
    <w:rsid w:val="003D3A4C"/>
    <w:rsid w:val="003D6E23"/>
    <w:rsid w:val="003E274F"/>
    <w:rsid w:val="003E5981"/>
    <w:rsid w:val="003F2D05"/>
    <w:rsid w:val="003F5C53"/>
    <w:rsid w:val="00402C50"/>
    <w:rsid w:val="00413874"/>
    <w:rsid w:val="00414517"/>
    <w:rsid w:val="004152A2"/>
    <w:rsid w:val="004219C4"/>
    <w:rsid w:val="00422636"/>
    <w:rsid w:val="00426698"/>
    <w:rsid w:val="00430FC8"/>
    <w:rsid w:val="00440087"/>
    <w:rsid w:val="00440FFA"/>
    <w:rsid w:val="00442130"/>
    <w:rsid w:val="00443D90"/>
    <w:rsid w:val="00445CF9"/>
    <w:rsid w:val="00445EC9"/>
    <w:rsid w:val="00450478"/>
    <w:rsid w:val="00453219"/>
    <w:rsid w:val="00462160"/>
    <w:rsid w:val="004637DE"/>
    <w:rsid w:val="00471F00"/>
    <w:rsid w:val="00476F25"/>
    <w:rsid w:val="00477394"/>
    <w:rsid w:val="004777D6"/>
    <w:rsid w:val="00481119"/>
    <w:rsid w:val="00486CFF"/>
    <w:rsid w:val="00487DC0"/>
    <w:rsid w:val="00487E16"/>
    <w:rsid w:val="00493D14"/>
    <w:rsid w:val="00495351"/>
    <w:rsid w:val="004A1099"/>
    <w:rsid w:val="004A3E88"/>
    <w:rsid w:val="004B28F2"/>
    <w:rsid w:val="004B3574"/>
    <w:rsid w:val="004C72AD"/>
    <w:rsid w:val="004D46E1"/>
    <w:rsid w:val="004E1E7A"/>
    <w:rsid w:val="004F3A3A"/>
    <w:rsid w:val="004F5DC6"/>
    <w:rsid w:val="00502362"/>
    <w:rsid w:val="00503481"/>
    <w:rsid w:val="00511D00"/>
    <w:rsid w:val="00512069"/>
    <w:rsid w:val="00512F9A"/>
    <w:rsid w:val="00521333"/>
    <w:rsid w:val="00523ADD"/>
    <w:rsid w:val="00525CD5"/>
    <w:rsid w:val="00532C20"/>
    <w:rsid w:val="005338B4"/>
    <w:rsid w:val="00536E84"/>
    <w:rsid w:val="0055075C"/>
    <w:rsid w:val="0055193E"/>
    <w:rsid w:val="00553F26"/>
    <w:rsid w:val="0055676E"/>
    <w:rsid w:val="005658AC"/>
    <w:rsid w:val="00565937"/>
    <w:rsid w:val="00566C4F"/>
    <w:rsid w:val="00567A5C"/>
    <w:rsid w:val="00571E25"/>
    <w:rsid w:val="00572E5F"/>
    <w:rsid w:val="00574932"/>
    <w:rsid w:val="00577845"/>
    <w:rsid w:val="00586480"/>
    <w:rsid w:val="0059269D"/>
    <w:rsid w:val="005A5CF3"/>
    <w:rsid w:val="005B1B96"/>
    <w:rsid w:val="005B4248"/>
    <w:rsid w:val="005C1D6B"/>
    <w:rsid w:val="005C3203"/>
    <w:rsid w:val="005C6D9C"/>
    <w:rsid w:val="005C7EB4"/>
    <w:rsid w:val="005D0CD9"/>
    <w:rsid w:val="005D1A1B"/>
    <w:rsid w:val="005D30BC"/>
    <w:rsid w:val="005E2AED"/>
    <w:rsid w:val="005E5E01"/>
    <w:rsid w:val="005F150D"/>
    <w:rsid w:val="005F2147"/>
    <w:rsid w:val="005F7DDD"/>
    <w:rsid w:val="00602CED"/>
    <w:rsid w:val="006055E3"/>
    <w:rsid w:val="00607B65"/>
    <w:rsid w:val="006132E4"/>
    <w:rsid w:val="006201FF"/>
    <w:rsid w:val="00621A5B"/>
    <w:rsid w:val="006223A5"/>
    <w:rsid w:val="006226E4"/>
    <w:rsid w:val="00622A4A"/>
    <w:rsid w:val="006363C8"/>
    <w:rsid w:val="0064610A"/>
    <w:rsid w:val="00646EAF"/>
    <w:rsid w:val="006479D6"/>
    <w:rsid w:val="00654EE1"/>
    <w:rsid w:val="006558C0"/>
    <w:rsid w:val="00661BC6"/>
    <w:rsid w:val="006661C0"/>
    <w:rsid w:val="00667291"/>
    <w:rsid w:val="006717CF"/>
    <w:rsid w:val="006773EE"/>
    <w:rsid w:val="0068440A"/>
    <w:rsid w:val="00686988"/>
    <w:rsid w:val="00691C28"/>
    <w:rsid w:val="00692F6C"/>
    <w:rsid w:val="00696AD7"/>
    <w:rsid w:val="006A2F3F"/>
    <w:rsid w:val="006B0D0E"/>
    <w:rsid w:val="006B3E1A"/>
    <w:rsid w:val="006B5D0A"/>
    <w:rsid w:val="006B6103"/>
    <w:rsid w:val="006B6E3F"/>
    <w:rsid w:val="006C4083"/>
    <w:rsid w:val="006C5A92"/>
    <w:rsid w:val="006C751F"/>
    <w:rsid w:val="006D2051"/>
    <w:rsid w:val="006D4350"/>
    <w:rsid w:val="006D61B5"/>
    <w:rsid w:val="006D68BF"/>
    <w:rsid w:val="006D6F17"/>
    <w:rsid w:val="006E0B4B"/>
    <w:rsid w:val="006E2FAE"/>
    <w:rsid w:val="006E33AB"/>
    <w:rsid w:val="006E6349"/>
    <w:rsid w:val="006E7A32"/>
    <w:rsid w:val="006F139A"/>
    <w:rsid w:val="006F3D45"/>
    <w:rsid w:val="00700747"/>
    <w:rsid w:val="00703881"/>
    <w:rsid w:val="00703B29"/>
    <w:rsid w:val="00705C65"/>
    <w:rsid w:val="00717F9C"/>
    <w:rsid w:val="00734CF1"/>
    <w:rsid w:val="007353E3"/>
    <w:rsid w:val="00735572"/>
    <w:rsid w:val="00735991"/>
    <w:rsid w:val="0074044C"/>
    <w:rsid w:val="0075152E"/>
    <w:rsid w:val="00752213"/>
    <w:rsid w:val="0075310A"/>
    <w:rsid w:val="0075468C"/>
    <w:rsid w:val="00766666"/>
    <w:rsid w:val="007713C6"/>
    <w:rsid w:val="00772E1C"/>
    <w:rsid w:val="007735F8"/>
    <w:rsid w:val="007808D7"/>
    <w:rsid w:val="00785012"/>
    <w:rsid w:val="0079135B"/>
    <w:rsid w:val="00796E2D"/>
    <w:rsid w:val="007A164E"/>
    <w:rsid w:val="007A1CE6"/>
    <w:rsid w:val="007A585C"/>
    <w:rsid w:val="007A7EBD"/>
    <w:rsid w:val="007B5178"/>
    <w:rsid w:val="007B76AC"/>
    <w:rsid w:val="007C0077"/>
    <w:rsid w:val="007D3A51"/>
    <w:rsid w:val="007E1E74"/>
    <w:rsid w:val="007E365B"/>
    <w:rsid w:val="007E7A46"/>
    <w:rsid w:val="007F03B4"/>
    <w:rsid w:val="007F6AA2"/>
    <w:rsid w:val="00800303"/>
    <w:rsid w:val="008102C5"/>
    <w:rsid w:val="008111DA"/>
    <w:rsid w:val="00811EBA"/>
    <w:rsid w:val="0081448E"/>
    <w:rsid w:val="00814ED3"/>
    <w:rsid w:val="0082780B"/>
    <w:rsid w:val="00835452"/>
    <w:rsid w:val="0084049B"/>
    <w:rsid w:val="008416F3"/>
    <w:rsid w:val="00854259"/>
    <w:rsid w:val="008628D0"/>
    <w:rsid w:val="008650CB"/>
    <w:rsid w:val="00874790"/>
    <w:rsid w:val="0088058D"/>
    <w:rsid w:val="008872EB"/>
    <w:rsid w:val="00891CFF"/>
    <w:rsid w:val="00894F8C"/>
    <w:rsid w:val="008A5C0B"/>
    <w:rsid w:val="008A7A14"/>
    <w:rsid w:val="008B057D"/>
    <w:rsid w:val="008B674C"/>
    <w:rsid w:val="008B7979"/>
    <w:rsid w:val="008C3A0F"/>
    <w:rsid w:val="008C57A3"/>
    <w:rsid w:val="008D4624"/>
    <w:rsid w:val="008E16A4"/>
    <w:rsid w:val="008E27C0"/>
    <w:rsid w:val="008E3F8C"/>
    <w:rsid w:val="008F055B"/>
    <w:rsid w:val="008F068B"/>
    <w:rsid w:val="008F7B67"/>
    <w:rsid w:val="009017E7"/>
    <w:rsid w:val="0090204F"/>
    <w:rsid w:val="00905853"/>
    <w:rsid w:val="00905EA9"/>
    <w:rsid w:val="009131E7"/>
    <w:rsid w:val="0091530B"/>
    <w:rsid w:val="00915467"/>
    <w:rsid w:val="009173C0"/>
    <w:rsid w:val="0092049F"/>
    <w:rsid w:val="009206CB"/>
    <w:rsid w:val="00920DB9"/>
    <w:rsid w:val="00927470"/>
    <w:rsid w:val="0093280E"/>
    <w:rsid w:val="00933390"/>
    <w:rsid w:val="009338A6"/>
    <w:rsid w:val="00933D9E"/>
    <w:rsid w:val="00936026"/>
    <w:rsid w:val="00940097"/>
    <w:rsid w:val="009456AE"/>
    <w:rsid w:val="00946649"/>
    <w:rsid w:val="00960D65"/>
    <w:rsid w:val="00964437"/>
    <w:rsid w:val="00965212"/>
    <w:rsid w:val="009653A7"/>
    <w:rsid w:val="00965933"/>
    <w:rsid w:val="00971D2A"/>
    <w:rsid w:val="00977F29"/>
    <w:rsid w:val="00980262"/>
    <w:rsid w:val="009817BC"/>
    <w:rsid w:val="00985D00"/>
    <w:rsid w:val="00986CCA"/>
    <w:rsid w:val="00994958"/>
    <w:rsid w:val="009A0BDC"/>
    <w:rsid w:val="009A39EF"/>
    <w:rsid w:val="009A5953"/>
    <w:rsid w:val="009A5A31"/>
    <w:rsid w:val="009A5AD0"/>
    <w:rsid w:val="009A7BDB"/>
    <w:rsid w:val="009C00B8"/>
    <w:rsid w:val="009C2BD8"/>
    <w:rsid w:val="009C2C40"/>
    <w:rsid w:val="009D158C"/>
    <w:rsid w:val="009E1C42"/>
    <w:rsid w:val="009E59CE"/>
    <w:rsid w:val="009E6698"/>
    <w:rsid w:val="009F00DE"/>
    <w:rsid w:val="009F02A9"/>
    <w:rsid w:val="009F5EC3"/>
    <w:rsid w:val="00A00FC4"/>
    <w:rsid w:val="00A046AF"/>
    <w:rsid w:val="00A06913"/>
    <w:rsid w:val="00A06E76"/>
    <w:rsid w:val="00A07349"/>
    <w:rsid w:val="00A16CFB"/>
    <w:rsid w:val="00A214BE"/>
    <w:rsid w:val="00A23893"/>
    <w:rsid w:val="00A24716"/>
    <w:rsid w:val="00A25F6F"/>
    <w:rsid w:val="00A27C52"/>
    <w:rsid w:val="00A4288E"/>
    <w:rsid w:val="00A4343D"/>
    <w:rsid w:val="00A44459"/>
    <w:rsid w:val="00A46239"/>
    <w:rsid w:val="00A50614"/>
    <w:rsid w:val="00A715E1"/>
    <w:rsid w:val="00A74236"/>
    <w:rsid w:val="00A7590B"/>
    <w:rsid w:val="00A7677C"/>
    <w:rsid w:val="00A77A54"/>
    <w:rsid w:val="00A812C9"/>
    <w:rsid w:val="00A81B5E"/>
    <w:rsid w:val="00A879A4"/>
    <w:rsid w:val="00A903AB"/>
    <w:rsid w:val="00A905BF"/>
    <w:rsid w:val="00A916D7"/>
    <w:rsid w:val="00A93EF0"/>
    <w:rsid w:val="00AA01BA"/>
    <w:rsid w:val="00AA0D25"/>
    <w:rsid w:val="00AA17AA"/>
    <w:rsid w:val="00AA240A"/>
    <w:rsid w:val="00AA557F"/>
    <w:rsid w:val="00AB2381"/>
    <w:rsid w:val="00AB58F3"/>
    <w:rsid w:val="00AB5CFB"/>
    <w:rsid w:val="00AC38E9"/>
    <w:rsid w:val="00AD1AE6"/>
    <w:rsid w:val="00AD4456"/>
    <w:rsid w:val="00AD51C7"/>
    <w:rsid w:val="00AE11DC"/>
    <w:rsid w:val="00AE5F90"/>
    <w:rsid w:val="00AE6E63"/>
    <w:rsid w:val="00AF0CB9"/>
    <w:rsid w:val="00AF0FF6"/>
    <w:rsid w:val="00AF1C2B"/>
    <w:rsid w:val="00AF3853"/>
    <w:rsid w:val="00AF4B65"/>
    <w:rsid w:val="00AF7527"/>
    <w:rsid w:val="00B00BE3"/>
    <w:rsid w:val="00B01989"/>
    <w:rsid w:val="00B01D18"/>
    <w:rsid w:val="00B0234E"/>
    <w:rsid w:val="00B050F0"/>
    <w:rsid w:val="00B065C6"/>
    <w:rsid w:val="00B075AE"/>
    <w:rsid w:val="00B11130"/>
    <w:rsid w:val="00B23929"/>
    <w:rsid w:val="00B24458"/>
    <w:rsid w:val="00B2771C"/>
    <w:rsid w:val="00B306EB"/>
    <w:rsid w:val="00B34221"/>
    <w:rsid w:val="00B40077"/>
    <w:rsid w:val="00B45264"/>
    <w:rsid w:val="00B516A8"/>
    <w:rsid w:val="00B52EEB"/>
    <w:rsid w:val="00B56FEA"/>
    <w:rsid w:val="00B57E1C"/>
    <w:rsid w:val="00B61BAC"/>
    <w:rsid w:val="00B65330"/>
    <w:rsid w:val="00B71C5D"/>
    <w:rsid w:val="00B820F8"/>
    <w:rsid w:val="00B82B42"/>
    <w:rsid w:val="00B841DB"/>
    <w:rsid w:val="00B85CE9"/>
    <w:rsid w:val="00B91F6C"/>
    <w:rsid w:val="00B942CC"/>
    <w:rsid w:val="00B94A46"/>
    <w:rsid w:val="00BA0EA1"/>
    <w:rsid w:val="00BA3B02"/>
    <w:rsid w:val="00BB6181"/>
    <w:rsid w:val="00BB6999"/>
    <w:rsid w:val="00BB73A2"/>
    <w:rsid w:val="00BC14A4"/>
    <w:rsid w:val="00BC41B2"/>
    <w:rsid w:val="00BC7505"/>
    <w:rsid w:val="00BD04A7"/>
    <w:rsid w:val="00BD114A"/>
    <w:rsid w:val="00BD176B"/>
    <w:rsid w:val="00BD3F10"/>
    <w:rsid w:val="00BD5505"/>
    <w:rsid w:val="00BD65D2"/>
    <w:rsid w:val="00BE1FB8"/>
    <w:rsid w:val="00BE5B77"/>
    <w:rsid w:val="00BE61F6"/>
    <w:rsid w:val="00C009D9"/>
    <w:rsid w:val="00C12E98"/>
    <w:rsid w:val="00C133F7"/>
    <w:rsid w:val="00C17711"/>
    <w:rsid w:val="00C20306"/>
    <w:rsid w:val="00C24788"/>
    <w:rsid w:val="00C25E4E"/>
    <w:rsid w:val="00C402B5"/>
    <w:rsid w:val="00C42001"/>
    <w:rsid w:val="00C42627"/>
    <w:rsid w:val="00C4480F"/>
    <w:rsid w:val="00C46768"/>
    <w:rsid w:val="00C5100D"/>
    <w:rsid w:val="00C61142"/>
    <w:rsid w:val="00C64586"/>
    <w:rsid w:val="00C64B25"/>
    <w:rsid w:val="00C64D48"/>
    <w:rsid w:val="00C66DF6"/>
    <w:rsid w:val="00C7247F"/>
    <w:rsid w:val="00C76A11"/>
    <w:rsid w:val="00C808C5"/>
    <w:rsid w:val="00C81468"/>
    <w:rsid w:val="00C849F4"/>
    <w:rsid w:val="00C90D9A"/>
    <w:rsid w:val="00C92C07"/>
    <w:rsid w:val="00C93013"/>
    <w:rsid w:val="00C95FAB"/>
    <w:rsid w:val="00C96752"/>
    <w:rsid w:val="00C97198"/>
    <w:rsid w:val="00CB37C0"/>
    <w:rsid w:val="00CB7E86"/>
    <w:rsid w:val="00CC0B1C"/>
    <w:rsid w:val="00CC1A52"/>
    <w:rsid w:val="00CC1E4D"/>
    <w:rsid w:val="00CC1E74"/>
    <w:rsid w:val="00CC5432"/>
    <w:rsid w:val="00CD08AB"/>
    <w:rsid w:val="00CD0DD9"/>
    <w:rsid w:val="00CD5F2A"/>
    <w:rsid w:val="00CD7A67"/>
    <w:rsid w:val="00CE0D67"/>
    <w:rsid w:val="00CF228B"/>
    <w:rsid w:val="00CF32B1"/>
    <w:rsid w:val="00D02421"/>
    <w:rsid w:val="00D0558E"/>
    <w:rsid w:val="00D05E6E"/>
    <w:rsid w:val="00D06B65"/>
    <w:rsid w:val="00D15949"/>
    <w:rsid w:val="00D2686C"/>
    <w:rsid w:val="00D41FD9"/>
    <w:rsid w:val="00D44288"/>
    <w:rsid w:val="00D447E1"/>
    <w:rsid w:val="00D463FE"/>
    <w:rsid w:val="00D555CC"/>
    <w:rsid w:val="00D6181A"/>
    <w:rsid w:val="00D61A9C"/>
    <w:rsid w:val="00D72A5D"/>
    <w:rsid w:val="00D81343"/>
    <w:rsid w:val="00D87A0B"/>
    <w:rsid w:val="00DA0250"/>
    <w:rsid w:val="00DA7F6E"/>
    <w:rsid w:val="00DA7FF7"/>
    <w:rsid w:val="00DB372C"/>
    <w:rsid w:val="00DB4CD8"/>
    <w:rsid w:val="00DC16B2"/>
    <w:rsid w:val="00DC170F"/>
    <w:rsid w:val="00DC5A58"/>
    <w:rsid w:val="00DC7602"/>
    <w:rsid w:val="00DD2164"/>
    <w:rsid w:val="00DD2F69"/>
    <w:rsid w:val="00DD4431"/>
    <w:rsid w:val="00DD70AD"/>
    <w:rsid w:val="00DD7E85"/>
    <w:rsid w:val="00DE323B"/>
    <w:rsid w:val="00DE41CD"/>
    <w:rsid w:val="00DF50D8"/>
    <w:rsid w:val="00DF69DE"/>
    <w:rsid w:val="00E02AE8"/>
    <w:rsid w:val="00E04950"/>
    <w:rsid w:val="00E05DEF"/>
    <w:rsid w:val="00E102A6"/>
    <w:rsid w:val="00E11B95"/>
    <w:rsid w:val="00E1383C"/>
    <w:rsid w:val="00E171D8"/>
    <w:rsid w:val="00E17A54"/>
    <w:rsid w:val="00E22F34"/>
    <w:rsid w:val="00E26931"/>
    <w:rsid w:val="00E36348"/>
    <w:rsid w:val="00E3713B"/>
    <w:rsid w:val="00E4215E"/>
    <w:rsid w:val="00E44F7D"/>
    <w:rsid w:val="00E45C17"/>
    <w:rsid w:val="00E51B64"/>
    <w:rsid w:val="00E556A8"/>
    <w:rsid w:val="00E62A0B"/>
    <w:rsid w:val="00E639BB"/>
    <w:rsid w:val="00E748B4"/>
    <w:rsid w:val="00E76C81"/>
    <w:rsid w:val="00E803DC"/>
    <w:rsid w:val="00E81A8E"/>
    <w:rsid w:val="00E83B4F"/>
    <w:rsid w:val="00E84D6E"/>
    <w:rsid w:val="00E86A82"/>
    <w:rsid w:val="00E871F1"/>
    <w:rsid w:val="00E908F7"/>
    <w:rsid w:val="00E923D3"/>
    <w:rsid w:val="00E93BB7"/>
    <w:rsid w:val="00E94CA6"/>
    <w:rsid w:val="00E97822"/>
    <w:rsid w:val="00EB018E"/>
    <w:rsid w:val="00EB5B68"/>
    <w:rsid w:val="00EC3E82"/>
    <w:rsid w:val="00EC742E"/>
    <w:rsid w:val="00ED24B9"/>
    <w:rsid w:val="00ED2851"/>
    <w:rsid w:val="00ED794A"/>
    <w:rsid w:val="00ED7D66"/>
    <w:rsid w:val="00EE1E5A"/>
    <w:rsid w:val="00EE4753"/>
    <w:rsid w:val="00EE4C0F"/>
    <w:rsid w:val="00EE637A"/>
    <w:rsid w:val="00EF34B8"/>
    <w:rsid w:val="00EF7511"/>
    <w:rsid w:val="00F00C11"/>
    <w:rsid w:val="00F031BC"/>
    <w:rsid w:val="00F057C0"/>
    <w:rsid w:val="00F07082"/>
    <w:rsid w:val="00F12441"/>
    <w:rsid w:val="00F13E46"/>
    <w:rsid w:val="00F157DD"/>
    <w:rsid w:val="00F1607D"/>
    <w:rsid w:val="00F16615"/>
    <w:rsid w:val="00F21DB6"/>
    <w:rsid w:val="00F228FC"/>
    <w:rsid w:val="00F24527"/>
    <w:rsid w:val="00F354B0"/>
    <w:rsid w:val="00F47EF7"/>
    <w:rsid w:val="00F5280B"/>
    <w:rsid w:val="00F54266"/>
    <w:rsid w:val="00F55BB0"/>
    <w:rsid w:val="00F561BE"/>
    <w:rsid w:val="00F56F1B"/>
    <w:rsid w:val="00F57236"/>
    <w:rsid w:val="00F63E15"/>
    <w:rsid w:val="00F66008"/>
    <w:rsid w:val="00F70EE0"/>
    <w:rsid w:val="00F72135"/>
    <w:rsid w:val="00F74E81"/>
    <w:rsid w:val="00F76880"/>
    <w:rsid w:val="00F8187D"/>
    <w:rsid w:val="00FA2A88"/>
    <w:rsid w:val="00FA5D16"/>
    <w:rsid w:val="00FA6279"/>
    <w:rsid w:val="00FB46C6"/>
    <w:rsid w:val="00FB5D47"/>
    <w:rsid w:val="00FB69BE"/>
    <w:rsid w:val="00FB6E97"/>
    <w:rsid w:val="00FC23AD"/>
    <w:rsid w:val="00FC489A"/>
    <w:rsid w:val="00FC7DA9"/>
    <w:rsid w:val="00FD23D7"/>
    <w:rsid w:val="00FD4FEE"/>
    <w:rsid w:val="00FE638D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,"/>
  <w:listSeparator w:val=","/>
  <w14:docId w14:val="6FEAA225"/>
  <w15:chartTrackingRefBased/>
  <w15:docId w15:val="{F144BE76-4D5C-4D98-8A71-C65BBEFA7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Caption">
    <w:name w:val="caption"/>
    <w:basedOn w:val="Normal"/>
    <w:next w:val="Normal"/>
    <w:link w:val="CaptionChar"/>
    <w:autoRedefine/>
    <w:unhideWhenUsed/>
    <w:qFormat/>
    <w:rsid w:val="00933D9E"/>
    <w:pPr>
      <w:ind w:left="1843" w:right="-852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">
    <w:name w:val="PI"/>
    <w:basedOn w:val="Caption"/>
    <w:link w:val="PIChar"/>
    <w:qFormat/>
    <w:rsid w:val="009653A7"/>
    <w:rPr>
      <w:rFonts w:cs="Arial"/>
      <w:b/>
      <w:i/>
      <w:spacing w:val="-2"/>
      <w:vertAlign w:val="superscript"/>
      <w:lang w:val="en-US"/>
    </w:rPr>
  </w:style>
  <w:style w:type="character" w:customStyle="1" w:styleId="CaptionChar">
    <w:name w:val="Caption Char"/>
    <w:basedOn w:val="DefaultParagraphFont"/>
    <w:link w:val="Caption"/>
    <w:rsid w:val="00933D9E"/>
    <w:rPr>
      <w:rFonts w:ascii="Arial" w:hAnsi="Arial"/>
      <w:iCs/>
      <w:color w:val="000000" w:themeColor="text1"/>
      <w:szCs w:val="18"/>
      <w:lang w:val="en-GB"/>
    </w:rPr>
  </w:style>
  <w:style w:type="character" w:customStyle="1" w:styleId="PIChar">
    <w:name w:val="PI Char"/>
    <w:basedOn w:val="CaptionChar"/>
    <w:link w:val="PI"/>
    <w:rsid w:val="009653A7"/>
    <w:rPr>
      <w:rFonts w:ascii="Arial" w:hAnsi="Arial" w:cs="Arial"/>
      <w:b/>
      <w:i/>
      <w:iCs/>
      <w:color w:val="000000" w:themeColor="text1"/>
      <w:spacing w:val="-2"/>
      <w:szCs w:val="18"/>
      <w:vertAlign w:val="superscript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03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3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34" Type="http://schemas.openxmlformats.org/officeDocument/2006/relationships/hyperlink" Target="http://hla.alleles.org/alleles/deleted.html" TargetMode="Externa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hyperlink" Target="http://www.ebi.ac.uk/imgt/hl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image" Target="media/image1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image" Target="media/image14.emf"/><Relationship Id="rId32" Type="http://schemas.openxmlformats.org/officeDocument/2006/relationships/image" Target="media/image22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36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31" Type="http://schemas.openxmlformats.org/officeDocument/2006/relationships/image" Target="media/image21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fontTable" Target="fontTable.xml"/><Relationship Id="rId8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C4A252-198A-4B06-A55B-FE54CFF58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4</Pages>
  <Words>1068</Words>
  <Characters>8208</Characters>
  <Application>Microsoft Office Word</Application>
  <DocSecurity>0</DocSecurity>
  <Lines>68</Lines>
  <Paragraphs>18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9258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dc:description/>
  <cp:lastModifiedBy>Panagiotis Tsamis</cp:lastModifiedBy>
  <cp:revision>4</cp:revision>
  <cp:lastPrinted>2020-04-22T07:28:00Z</cp:lastPrinted>
  <dcterms:created xsi:type="dcterms:W3CDTF">2020-11-13T11:17:00Z</dcterms:created>
  <dcterms:modified xsi:type="dcterms:W3CDTF">2020-11-13T11:20:00Z</dcterms:modified>
</cp:coreProperties>
</file>